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C33F26" w14:textId="16550C44" w:rsidR="00997B38" w:rsidRPr="0010741D" w:rsidRDefault="008C21B9" w:rsidP="00187968">
      <w:pPr>
        <w:pStyle w:val="Default"/>
        <w:contextualSpacing/>
        <w:jc w:val="center"/>
        <w:rPr>
          <w:rFonts w:ascii="Times New Roman" w:hAnsi="Times New Roman" w:cs="Times New Roman"/>
          <w:b/>
          <w:color w:val="101010"/>
          <w:sz w:val="20"/>
          <w:szCs w:val="20"/>
        </w:rPr>
      </w:pPr>
      <w:r>
        <w:rPr>
          <w:rFonts w:ascii="Times New Roman" w:hAnsi="Times New Roman" w:cs="Times New Roman"/>
          <w:b/>
          <w:color w:val="101010"/>
        </w:rPr>
        <w:t>Madiha Omer</w:t>
      </w:r>
    </w:p>
    <w:p w14:paraId="3CF53451" w14:textId="7B3E67F2" w:rsidR="00997B38" w:rsidRPr="0010741D" w:rsidRDefault="008C21B9" w:rsidP="00187968">
      <w:pPr>
        <w:pStyle w:val="Default"/>
        <w:contextualSpacing/>
        <w:jc w:val="center"/>
        <w:rPr>
          <w:rFonts w:ascii="Times New Roman" w:hAnsi="Times New Roman" w:cs="Times New Roman"/>
          <w:bCs/>
          <w:i/>
          <w:iCs/>
          <w:color w:val="101010"/>
          <w:sz w:val="20"/>
          <w:szCs w:val="20"/>
        </w:rPr>
      </w:pPr>
      <w:r>
        <w:rPr>
          <w:rFonts w:ascii="Times New Roman" w:hAnsi="Times New Roman" w:cs="Times New Roman"/>
          <w:bCs/>
          <w:i/>
          <w:iCs/>
          <w:color w:val="101010"/>
          <w:sz w:val="20"/>
          <w:szCs w:val="20"/>
        </w:rPr>
        <w:t>Lahore</w:t>
      </w:r>
      <w:r w:rsidR="00997B38" w:rsidRPr="0010741D">
        <w:rPr>
          <w:rFonts w:ascii="Times New Roman" w:hAnsi="Times New Roman" w:cs="Times New Roman"/>
          <w:bCs/>
          <w:i/>
          <w:iCs/>
          <w:color w:val="101010"/>
          <w:sz w:val="20"/>
          <w:szCs w:val="20"/>
        </w:rPr>
        <w:t xml:space="preserve">, </w:t>
      </w:r>
      <w:r w:rsidR="004502C4" w:rsidRPr="0010741D">
        <w:rPr>
          <w:rFonts w:ascii="Times New Roman" w:hAnsi="Times New Roman" w:cs="Times New Roman"/>
          <w:bCs/>
          <w:i/>
          <w:iCs/>
          <w:color w:val="101010"/>
          <w:sz w:val="20"/>
          <w:szCs w:val="20"/>
        </w:rPr>
        <w:t>Pakistan</w:t>
      </w:r>
    </w:p>
    <w:p w14:paraId="19CD0D5C" w14:textId="55E019FC" w:rsidR="00D85D82" w:rsidRPr="0010741D" w:rsidRDefault="00835D5E" w:rsidP="00187968">
      <w:pPr>
        <w:pStyle w:val="Default"/>
        <w:contextualSpacing/>
        <w:jc w:val="center"/>
        <w:rPr>
          <w:rFonts w:ascii="Times New Roman" w:hAnsi="Times New Roman" w:cs="Times New Roman"/>
          <w:sz w:val="20"/>
          <w:szCs w:val="20"/>
        </w:rPr>
      </w:pPr>
      <w:proofErr w:type="gramStart"/>
      <w:r w:rsidRPr="00835D5E">
        <w:rPr>
          <w:rFonts w:ascii="Times New Roman" w:hAnsi="Times New Roman" w:cs="Times New Roman"/>
          <w:sz w:val="20"/>
          <w:szCs w:val="20"/>
        </w:rPr>
        <w:t>madiha.niazi</w:t>
      </w:r>
      <w:r>
        <w:rPr>
          <w:rFonts w:ascii="Times New Roman" w:hAnsi="Times New Roman" w:cs="Times New Roman"/>
          <w:sz w:val="20"/>
          <w:szCs w:val="20"/>
        </w:rPr>
        <w:t>@gmail.com</w:t>
      </w:r>
      <w:r w:rsidR="001E382A" w:rsidRPr="0010741D">
        <w:rPr>
          <w:rStyle w:val="Hyperlink"/>
          <w:rFonts w:ascii="Times New Roman" w:hAnsi="Times New Roman"/>
          <w:color w:val="000000"/>
          <w:sz w:val="20"/>
          <w:szCs w:val="20"/>
          <w:u w:val="none"/>
        </w:rPr>
        <w:t xml:space="preserve">  </w:t>
      </w:r>
      <w:r w:rsidR="001E382A" w:rsidRPr="0010741D">
        <w:rPr>
          <w:rFonts w:ascii="Times New Roman" w:hAnsi="Times New Roman" w:cs="Times New Roman"/>
          <w:sz w:val="20"/>
          <w:szCs w:val="20"/>
        </w:rPr>
        <w:t>•</w:t>
      </w:r>
      <w:proofErr w:type="gramEnd"/>
      <w:r w:rsidR="001E382A" w:rsidRPr="0010741D">
        <w:rPr>
          <w:rFonts w:ascii="Times New Roman" w:hAnsi="Times New Roman" w:cs="Times New Roman"/>
          <w:sz w:val="20"/>
          <w:szCs w:val="20"/>
        </w:rPr>
        <w:t xml:space="preserve">  </w:t>
      </w:r>
      <w:hyperlink r:id="rId8" w:history="1">
        <w:r w:rsidRPr="00930418">
          <w:rPr>
            <w:rStyle w:val="Hyperlink"/>
            <w:rFonts w:ascii="Times New Roman" w:hAnsi="Times New Roman"/>
            <w:sz w:val="20"/>
            <w:szCs w:val="20"/>
          </w:rPr>
          <w:t>www.linkedin.com/in/madi</w:t>
        </w:r>
        <w:r w:rsidRPr="00930418">
          <w:rPr>
            <w:rStyle w:val="Hyperlink"/>
            <w:rFonts w:ascii="Times New Roman" w:hAnsi="Times New Roman"/>
            <w:sz w:val="20"/>
            <w:szCs w:val="20"/>
          </w:rPr>
          <w:t>h</w:t>
        </w:r>
        <w:r w:rsidRPr="00930418">
          <w:rPr>
            <w:rStyle w:val="Hyperlink"/>
            <w:rFonts w:ascii="Times New Roman" w:hAnsi="Times New Roman"/>
            <w:sz w:val="20"/>
            <w:szCs w:val="20"/>
          </w:rPr>
          <w:t>aomer/</w:t>
        </w:r>
      </w:hyperlink>
      <w:r w:rsidR="001E382A" w:rsidRPr="0010741D">
        <w:rPr>
          <w:rFonts w:ascii="Times New Roman" w:hAnsi="Times New Roman" w:cs="Times New Roman"/>
          <w:sz w:val="20"/>
          <w:szCs w:val="20"/>
        </w:rPr>
        <w:t xml:space="preserve">  •  </w:t>
      </w:r>
      <w:r w:rsidR="004502C4" w:rsidRPr="0010741D">
        <w:rPr>
          <w:rFonts w:ascii="Times New Roman" w:hAnsi="Times New Roman" w:cs="Times New Roman"/>
          <w:sz w:val="20"/>
          <w:szCs w:val="20"/>
        </w:rPr>
        <w:t>+92</w:t>
      </w:r>
      <w:r w:rsidR="00392061" w:rsidRPr="0010741D">
        <w:rPr>
          <w:rFonts w:ascii="Times New Roman" w:hAnsi="Times New Roman" w:cs="Times New Roman"/>
          <w:sz w:val="20"/>
          <w:szCs w:val="20"/>
        </w:rPr>
        <w:t xml:space="preserve"> </w:t>
      </w:r>
      <w:r w:rsidR="00A530ED">
        <w:rPr>
          <w:rFonts w:ascii="Times New Roman" w:hAnsi="Times New Roman" w:cs="Times New Roman"/>
          <w:sz w:val="20"/>
          <w:szCs w:val="20"/>
        </w:rPr>
        <w:t>300 5304914</w:t>
      </w:r>
    </w:p>
    <w:p w14:paraId="6A86397E" w14:textId="5A682F99" w:rsidR="00F211C9" w:rsidRPr="0010741D" w:rsidRDefault="00D85D82" w:rsidP="00187968">
      <w:pPr>
        <w:pStyle w:val="Default"/>
        <w:pBdr>
          <w:bottom w:val="single" w:sz="8" w:space="1" w:color="auto"/>
        </w:pBdr>
        <w:tabs>
          <w:tab w:val="right" w:pos="10440"/>
        </w:tabs>
        <w:rPr>
          <w:rFonts w:ascii="Times New Roman" w:hAnsi="Times New Roman" w:cs="Times New Roman"/>
          <w:b/>
          <w:bCs/>
          <w:sz w:val="20"/>
          <w:szCs w:val="20"/>
        </w:rPr>
      </w:pPr>
      <w:r w:rsidRPr="0010741D">
        <w:rPr>
          <w:rFonts w:ascii="Times New Roman" w:hAnsi="Times New Roman" w:cs="Times New Roman"/>
          <w:b/>
          <w:bCs/>
          <w:sz w:val="20"/>
          <w:szCs w:val="20"/>
        </w:rPr>
        <w:t>EDUCATION</w:t>
      </w:r>
    </w:p>
    <w:p w14:paraId="3A588405" w14:textId="04F8C0C0" w:rsidR="00235A9F" w:rsidRPr="0010741D" w:rsidRDefault="00D85D82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b/>
          <w:bCs/>
          <w:color w:val="101010"/>
          <w:sz w:val="20"/>
          <w:szCs w:val="20"/>
        </w:rPr>
      </w:pPr>
      <w:r w:rsidRPr="0010741D">
        <w:rPr>
          <w:rFonts w:ascii="Times New Roman" w:hAnsi="Times New Roman" w:cs="Times New Roman"/>
          <w:b/>
          <w:bCs/>
          <w:color w:val="101010"/>
          <w:sz w:val="20"/>
          <w:szCs w:val="20"/>
        </w:rPr>
        <w:t>Lahore University of Management Science</w:t>
      </w:r>
      <w:r w:rsidRPr="0010741D">
        <w:rPr>
          <w:rFonts w:ascii="Times New Roman" w:hAnsi="Times New Roman" w:cs="Times New Roman"/>
          <w:b/>
          <w:bCs/>
          <w:color w:val="101010"/>
          <w:sz w:val="20"/>
          <w:szCs w:val="20"/>
        </w:rPr>
        <w:tab/>
      </w:r>
      <w:r w:rsidR="00B335A6" w:rsidRPr="00B335A6">
        <w:rPr>
          <w:rFonts w:ascii="Times New Roman" w:hAnsi="Times New Roman" w:cs="Times New Roman"/>
          <w:i/>
          <w:iCs/>
          <w:color w:val="101010"/>
          <w:sz w:val="20"/>
          <w:szCs w:val="20"/>
        </w:rPr>
        <w:t>Sept 202</w:t>
      </w:r>
      <w:r w:rsidR="008C21B9">
        <w:rPr>
          <w:rFonts w:ascii="Times New Roman" w:hAnsi="Times New Roman" w:cs="Times New Roman"/>
          <w:i/>
          <w:iCs/>
          <w:color w:val="101010"/>
          <w:sz w:val="20"/>
          <w:szCs w:val="20"/>
        </w:rPr>
        <w:t>4</w:t>
      </w:r>
      <w:r w:rsidR="00B335A6" w:rsidRPr="00B335A6">
        <w:rPr>
          <w:rFonts w:ascii="Times New Roman" w:hAnsi="Times New Roman" w:cs="Times New Roman"/>
          <w:i/>
          <w:iCs/>
          <w:color w:val="101010"/>
          <w:sz w:val="20"/>
          <w:szCs w:val="20"/>
        </w:rPr>
        <w:t xml:space="preserve"> - </w:t>
      </w:r>
      <w:r w:rsidR="008C21B9">
        <w:rPr>
          <w:rFonts w:ascii="Times New Roman" w:hAnsi="Times New Roman" w:cs="Times New Roman"/>
          <w:i/>
          <w:iCs/>
          <w:color w:val="101010"/>
          <w:sz w:val="20"/>
          <w:szCs w:val="20"/>
        </w:rPr>
        <w:t>currently</w:t>
      </w:r>
    </w:p>
    <w:p w14:paraId="166BA8B9" w14:textId="263122C6" w:rsidR="000065D0" w:rsidRPr="0010741D" w:rsidRDefault="008C21B9" w:rsidP="0010741D">
      <w:pPr>
        <w:pStyle w:val="Default"/>
        <w:tabs>
          <w:tab w:val="right" w:pos="10440"/>
        </w:tabs>
        <w:rPr>
          <w:rFonts w:ascii="Times New Roman" w:hAnsi="Times New Roman" w:cs="Times New Roman"/>
          <w:b/>
          <w:sz w:val="4"/>
          <w:szCs w:val="4"/>
        </w:rPr>
      </w:pPr>
      <w:r>
        <w:rPr>
          <w:rFonts w:ascii="Times New Roman" w:hAnsi="Times New Roman" w:cs="Times New Roman"/>
          <w:i/>
          <w:iCs/>
          <w:color w:val="101010"/>
          <w:sz w:val="20"/>
          <w:szCs w:val="20"/>
        </w:rPr>
        <w:t>MPhil in Educational Leadership &amp; Management</w:t>
      </w:r>
      <w:r w:rsidR="00DE7118" w:rsidRPr="0010741D">
        <w:rPr>
          <w:rFonts w:ascii="Times New Roman" w:hAnsi="Times New Roman" w:cs="Times New Roman"/>
          <w:i/>
          <w:iCs/>
          <w:color w:val="101010"/>
          <w:sz w:val="20"/>
          <w:szCs w:val="20"/>
        </w:rPr>
        <w:tab/>
      </w:r>
      <w:r w:rsidR="00DE3C4B" w:rsidRPr="0010741D">
        <w:rPr>
          <w:rFonts w:ascii="Times New Roman" w:hAnsi="Times New Roman" w:cs="Times New Roman"/>
          <w:i/>
          <w:iCs/>
          <w:color w:val="101010"/>
          <w:sz w:val="20"/>
          <w:szCs w:val="20"/>
        </w:rPr>
        <w:br/>
      </w:r>
    </w:p>
    <w:p w14:paraId="157E3B30" w14:textId="2C2586C7" w:rsidR="009E72C9" w:rsidRPr="0010741D" w:rsidRDefault="008C21B9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atima Jinnah Women University</w:t>
      </w:r>
      <w:r w:rsidR="009E72C9" w:rsidRPr="0010741D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>Oct.</w:t>
      </w:r>
      <w:r w:rsidR="008A6AF2" w:rsidRPr="0010741D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2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>005</w:t>
      </w:r>
    </w:p>
    <w:p w14:paraId="46D2DA1B" w14:textId="555BE587" w:rsidR="008C21B9" w:rsidRDefault="008C21B9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hAnsi="Times New Roman" w:cs="Times New Roman"/>
          <w:bCs/>
          <w:i/>
          <w:iCs/>
          <w:sz w:val="20"/>
          <w:szCs w:val="20"/>
        </w:rPr>
        <w:t>Master of Business Administration, CGPA 3.66</w:t>
      </w:r>
    </w:p>
    <w:p w14:paraId="0926D1DE" w14:textId="1569C733" w:rsidR="00187968" w:rsidRPr="008C21B9" w:rsidRDefault="008C21B9" w:rsidP="008C21B9">
      <w:pPr>
        <w:pStyle w:val="Default"/>
        <w:tabs>
          <w:tab w:val="right" w:pos="10440"/>
        </w:tabs>
        <w:rPr>
          <w:rFonts w:ascii="Times New Roman" w:hAnsi="Times New Roman" w:cs="Times New Roman"/>
          <w:b/>
          <w:i/>
          <w:i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Federal Government College, F-7/2, Islamabad                                                                                                                </w:t>
      </w:r>
      <w:r w:rsidRPr="008C21B9">
        <w:rPr>
          <w:rFonts w:ascii="Times New Roman" w:hAnsi="Times New Roman" w:cs="Times New Roman"/>
          <w:bCs/>
          <w:i/>
          <w:iCs/>
          <w:sz w:val="20"/>
          <w:szCs w:val="20"/>
        </w:rPr>
        <w:t>Aug. 2002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</w:t>
      </w:r>
      <w:bookmarkStart w:id="0" w:name="_Hlk128063208"/>
      <w:r>
        <w:rPr>
          <w:rFonts w:ascii="Times New Roman" w:hAnsi="Times New Roman" w:cs="Times New Roman"/>
          <w:i/>
          <w:iCs/>
          <w:sz w:val="20"/>
          <w:szCs w:val="20"/>
        </w:rPr>
        <w:t>Bachelor of Arts, 1</w:t>
      </w:r>
      <w:r w:rsidRPr="008C21B9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Division</w:t>
      </w:r>
    </w:p>
    <w:p w14:paraId="5D84FF95" w14:textId="72D24ED2" w:rsidR="00DF1AD6" w:rsidRPr="0010741D" w:rsidRDefault="007F5FA8" w:rsidP="00187968">
      <w:pPr>
        <w:pStyle w:val="Default"/>
        <w:pBdr>
          <w:bottom w:val="single" w:sz="8" w:space="1" w:color="auto"/>
        </w:pBdr>
        <w:tabs>
          <w:tab w:val="right" w:pos="10440"/>
        </w:tabs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0741D">
        <w:rPr>
          <w:rFonts w:ascii="Times New Roman" w:hAnsi="Times New Roman" w:cs="Times New Roman"/>
          <w:b/>
          <w:bCs/>
          <w:sz w:val="20"/>
          <w:szCs w:val="20"/>
        </w:rPr>
        <w:t xml:space="preserve">PROFESSIONAL </w:t>
      </w:r>
      <w:r w:rsidR="00DF1AD6" w:rsidRPr="0010741D">
        <w:rPr>
          <w:rFonts w:ascii="Times New Roman" w:hAnsi="Times New Roman" w:cs="Times New Roman"/>
          <w:b/>
          <w:bCs/>
          <w:sz w:val="20"/>
          <w:szCs w:val="20"/>
        </w:rPr>
        <w:t>EXPERIENCE</w:t>
      </w:r>
    </w:p>
    <w:p w14:paraId="4DC252AA" w14:textId="77777777" w:rsidR="00823847" w:rsidRPr="0010741D" w:rsidRDefault="00823847" w:rsidP="00823847">
      <w:pPr>
        <w:pStyle w:val="Default"/>
        <w:tabs>
          <w:tab w:val="right" w:pos="10440"/>
        </w:tabs>
        <w:rPr>
          <w:rFonts w:ascii="Times New Roman" w:hAnsi="Times New Roman" w:cs="Times New Roman"/>
          <w:b/>
          <w:bCs/>
          <w:iCs/>
          <w:sz w:val="4"/>
          <w:szCs w:val="4"/>
        </w:rPr>
      </w:pPr>
      <w:bookmarkStart w:id="1" w:name="_Hlk142147213"/>
      <w:bookmarkEnd w:id="0"/>
    </w:p>
    <w:p w14:paraId="5F8387BB" w14:textId="37A083BC" w:rsidR="00823847" w:rsidRPr="0010741D" w:rsidRDefault="008C21B9" w:rsidP="00823847">
      <w:pPr>
        <w:pStyle w:val="Default"/>
        <w:tabs>
          <w:tab w:val="right" w:pos="10440"/>
        </w:tabs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niversity of Management Sciences</w:t>
      </w:r>
      <w:r w:rsidR="00806B5D" w:rsidRPr="0010741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06B5D" w:rsidRPr="0010741D">
        <w:rPr>
          <w:rFonts w:ascii="Times New Roman" w:hAnsi="Times New Roman" w:cs="Times New Roman"/>
          <w:bCs/>
          <w:sz w:val="20"/>
          <w:szCs w:val="20"/>
        </w:rPr>
        <w:t>–</w:t>
      </w:r>
      <w:r w:rsidR="00FA178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305AA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Part-time Research Associate </w:t>
      </w:r>
      <w:r w:rsidR="00D305AA" w:rsidRPr="0010741D">
        <w:rPr>
          <w:rFonts w:ascii="Times New Roman" w:hAnsi="Times New Roman" w:cs="Times New Roman"/>
          <w:b/>
          <w:sz w:val="20"/>
          <w:szCs w:val="20"/>
        </w:rPr>
        <w:tab/>
      </w:r>
      <w:r w:rsidR="00D305AA">
        <w:rPr>
          <w:rFonts w:ascii="Times New Roman" w:hAnsi="Times New Roman" w:cs="Times New Roman"/>
          <w:bCs/>
          <w:i/>
          <w:iCs/>
          <w:sz w:val="20"/>
          <w:szCs w:val="20"/>
        </w:rPr>
        <w:t>Oct.</w:t>
      </w:r>
      <w:r w:rsidR="008A6AF2" w:rsidRPr="0010741D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</w:t>
      </w:r>
      <w:r w:rsidR="008A6AF2" w:rsidRPr="0010741D">
        <w:rPr>
          <w:rFonts w:ascii="Times New Roman" w:hAnsi="Times New Roman" w:cs="Times New Roman"/>
          <w:bCs/>
          <w:i/>
          <w:iCs/>
          <w:sz w:val="20"/>
          <w:szCs w:val="20"/>
        </w:rPr>
        <w:t>202</w:t>
      </w:r>
      <w:r w:rsidR="00D305AA">
        <w:rPr>
          <w:rFonts w:ascii="Times New Roman" w:hAnsi="Times New Roman" w:cs="Times New Roman"/>
          <w:bCs/>
          <w:i/>
          <w:iCs/>
          <w:sz w:val="20"/>
          <w:szCs w:val="20"/>
        </w:rPr>
        <w:t>4</w:t>
      </w:r>
      <w:r w:rsidR="008A6AF2" w:rsidRPr="0010741D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– </w:t>
      </w:r>
      <w:r w:rsidR="00D305AA">
        <w:rPr>
          <w:rFonts w:ascii="Times New Roman" w:hAnsi="Times New Roman" w:cs="Times New Roman"/>
          <w:bCs/>
          <w:i/>
          <w:iCs/>
          <w:sz w:val="20"/>
          <w:szCs w:val="20"/>
        </w:rPr>
        <w:t>currently</w:t>
      </w:r>
      <w:r w:rsidR="00823847" w:rsidRPr="0010741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6F28D0EE" w14:textId="3F79F158" w:rsidR="007C4D81" w:rsidRDefault="00D305AA" w:rsidP="00823847">
      <w:pPr>
        <w:pStyle w:val="Default"/>
        <w:numPr>
          <w:ilvl w:val="0"/>
          <w:numId w:val="15"/>
        </w:numPr>
        <w:rPr>
          <w:rFonts w:ascii="Times New Roman" w:hAnsi="Times New Roman" w:cs="Times New Roman"/>
          <w:iCs/>
          <w:color w:val="auto"/>
          <w:sz w:val="20"/>
          <w:szCs w:val="20"/>
        </w:rPr>
      </w:pPr>
      <w:r>
        <w:rPr>
          <w:rFonts w:ascii="Times New Roman" w:hAnsi="Times New Roman" w:cs="Times New Roman"/>
          <w:iCs/>
          <w:color w:val="auto"/>
          <w:sz w:val="20"/>
          <w:szCs w:val="20"/>
        </w:rPr>
        <w:t>As part of the professional education office (ProfEd) at LUMS School, of Education, actively involved in identifying, planning, and organizing professional development training programs.</w:t>
      </w:r>
    </w:p>
    <w:p w14:paraId="4302EE53" w14:textId="10706D4B" w:rsidR="00B335A6" w:rsidRPr="00D305AA" w:rsidRDefault="00D305AA" w:rsidP="00D305AA">
      <w:pPr>
        <w:pStyle w:val="Default"/>
        <w:numPr>
          <w:ilvl w:val="0"/>
          <w:numId w:val="15"/>
        </w:numPr>
        <w:rPr>
          <w:rFonts w:ascii="Times New Roman" w:hAnsi="Times New Roman" w:cs="Times New Roman"/>
          <w:iCs/>
          <w:color w:val="auto"/>
          <w:sz w:val="20"/>
          <w:szCs w:val="20"/>
        </w:rPr>
      </w:pPr>
      <w:r>
        <w:rPr>
          <w:rFonts w:ascii="Times New Roman" w:hAnsi="Times New Roman" w:cs="Times New Roman"/>
          <w:iCs/>
          <w:color w:val="auto"/>
          <w:sz w:val="20"/>
          <w:szCs w:val="20"/>
        </w:rPr>
        <w:t>Part of the team working with the Special Education Department of Punjab.</w:t>
      </w:r>
    </w:p>
    <w:bookmarkEnd w:id="1"/>
    <w:p w14:paraId="5E5B0CF4" w14:textId="77777777" w:rsidR="000065D0" w:rsidRPr="0010741D" w:rsidRDefault="000065D0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b/>
          <w:sz w:val="4"/>
          <w:szCs w:val="4"/>
        </w:rPr>
      </w:pPr>
    </w:p>
    <w:p w14:paraId="524DD05E" w14:textId="2925379F" w:rsidR="002F77DD" w:rsidRPr="0010741D" w:rsidRDefault="00D305AA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Lahore Grammar School</w:t>
      </w:r>
      <w:r w:rsidR="00B335A6" w:rsidRPr="0010741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335A6" w:rsidRPr="0010741D">
        <w:rPr>
          <w:rFonts w:ascii="Times New Roman" w:hAnsi="Times New Roman" w:cs="Times New Roman"/>
          <w:bCs/>
          <w:sz w:val="20"/>
          <w:szCs w:val="20"/>
        </w:rPr>
        <w:t>–</w:t>
      </w:r>
      <w:r w:rsidR="00B335A6" w:rsidRPr="0010741D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Coordinator Cambridge Direct &amp; Checkpoint</w:t>
      </w:r>
      <w:r w:rsidR="00B335A6" w:rsidRPr="0010741D">
        <w:rPr>
          <w:rFonts w:ascii="Times New Roman" w:hAnsi="Times New Roman" w:cs="Times New Roman"/>
          <w:i/>
          <w:iCs/>
          <w:sz w:val="20"/>
          <w:szCs w:val="20"/>
        </w:rPr>
        <w:t xml:space="preserve"> (Sales)</w:t>
      </w:r>
      <w:r w:rsidR="004E1E97" w:rsidRPr="0010741D">
        <w:rPr>
          <w:rFonts w:ascii="Times New Roman" w:hAnsi="Times New Roman" w:cs="Times New Roman"/>
          <w:b/>
          <w:sz w:val="20"/>
          <w:szCs w:val="20"/>
        </w:rPr>
        <w:tab/>
      </w:r>
      <w:r w:rsidR="00FA5DD0">
        <w:rPr>
          <w:rFonts w:ascii="Times New Roman" w:hAnsi="Times New Roman" w:cs="Times New Roman"/>
          <w:bCs/>
          <w:i/>
          <w:iCs/>
          <w:sz w:val="20"/>
          <w:szCs w:val="20"/>
        </w:rPr>
        <w:t>August</w:t>
      </w:r>
      <w:r w:rsidR="008A6AF2" w:rsidRPr="0010741D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</w:t>
      </w:r>
      <w:r w:rsidR="008A6AF2" w:rsidRPr="0010741D">
        <w:rPr>
          <w:rFonts w:ascii="Times New Roman" w:hAnsi="Times New Roman" w:cs="Times New Roman"/>
          <w:bCs/>
          <w:i/>
          <w:iCs/>
          <w:sz w:val="20"/>
          <w:szCs w:val="20"/>
        </w:rPr>
        <w:t>202</w:t>
      </w:r>
      <w:r w:rsidR="00FA5DD0">
        <w:rPr>
          <w:rFonts w:ascii="Times New Roman" w:hAnsi="Times New Roman" w:cs="Times New Roman"/>
          <w:bCs/>
          <w:i/>
          <w:iCs/>
          <w:sz w:val="20"/>
          <w:szCs w:val="20"/>
        </w:rPr>
        <w:t>3</w:t>
      </w:r>
      <w:r w:rsidR="008A6AF2" w:rsidRPr="0010741D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– </w:t>
      </w:r>
      <w:r w:rsidR="00FA5DD0">
        <w:rPr>
          <w:rFonts w:ascii="Times New Roman" w:hAnsi="Times New Roman" w:cs="Times New Roman"/>
          <w:bCs/>
          <w:i/>
          <w:iCs/>
          <w:sz w:val="20"/>
          <w:szCs w:val="20"/>
        </w:rPr>
        <w:t>August</w:t>
      </w:r>
      <w:r w:rsidR="008A6AF2" w:rsidRPr="0010741D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202</w:t>
      </w:r>
      <w:r w:rsidR="00FA5DD0">
        <w:rPr>
          <w:rFonts w:ascii="Times New Roman" w:hAnsi="Times New Roman" w:cs="Times New Roman"/>
          <w:bCs/>
          <w:i/>
          <w:iCs/>
          <w:sz w:val="20"/>
          <w:szCs w:val="20"/>
        </w:rPr>
        <w:t>4</w:t>
      </w:r>
      <w:r w:rsidR="00B300B8" w:rsidRPr="0010741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5E867EB4" w14:textId="08B0EF5C" w:rsidR="00F60F6A" w:rsidRPr="0010741D" w:rsidRDefault="00D305AA" w:rsidP="00187968">
      <w:pPr>
        <w:pStyle w:val="Default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Led and implemented the middle school improvement plan and </w:t>
      </w:r>
      <w:r w:rsidR="00FA5DD0">
        <w:rPr>
          <w:rFonts w:ascii="Times New Roman" w:hAnsi="Times New Roman" w:cs="Times New Roman"/>
          <w:iCs/>
          <w:sz w:val="20"/>
          <w:szCs w:val="20"/>
        </w:rPr>
        <w:t>restructured delivery of Cambridge lower secondary checkpoint curriculum and assessment processes</w:t>
      </w:r>
      <w:r w:rsidR="00835D5E">
        <w:rPr>
          <w:rFonts w:ascii="Times New Roman" w:hAnsi="Times New Roman" w:cs="Times New Roman"/>
          <w:iCs/>
          <w:sz w:val="20"/>
          <w:szCs w:val="20"/>
        </w:rPr>
        <w:t>.</w:t>
      </w:r>
    </w:p>
    <w:p w14:paraId="48A5D2AC" w14:textId="05BB9788" w:rsidR="00D20587" w:rsidRDefault="00FA5DD0" w:rsidP="00187968">
      <w:pPr>
        <w:pStyle w:val="Default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ecured the Cambridge Direct status for the school within a short span of 3 months</w:t>
      </w:r>
      <w:r w:rsidR="00835D5E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CE30BF1" w14:textId="3D6278A8" w:rsidR="00FA5DD0" w:rsidRDefault="00FA5DD0" w:rsidP="00187968">
      <w:pPr>
        <w:pStyle w:val="Default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ct lead for digitizing the campus through the acquisition and roll-out of LMS</w:t>
      </w:r>
      <w:r w:rsidR="00835D5E">
        <w:rPr>
          <w:rFonts w:ascii="Times New Roman" w:hAnsi="Times New Roman" w:cs="Times New Roman"/>
          <w:sz w:val="20"/>
          <w:szCs w:val="20"/>
        </w:rPr>
        <w:t>.</w:t>
      </w:r>
    </w:p>
    <w:p w14:paraId="3C0172AD" w14:textId="2189C54A" w:rsidR="00FA5DD0" w:rsidRDefault="00FA5DD0" w:rsidP="00187968">
      <w:pPr>
        <w:pStyle w:val="Default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e</w:t>
      </w:r>
      <w:r w:rsidR="00835D5E">
        <w:rPr>
          <w:rFonts w:ascii="Times New Roman" w:hAnsi="Times New Roman" w:cs="Times New Roman"/>
          <w:sz w:val="20"/>
          <w:szCs w:val="20"/>
        </w:rPr>
        <w:t xml:space="preserve">d the teachers' training program. Devised and delivered training modules. </w:t>
      </w:r>
    </w:p>
    <w:p w14:paraId="54BC7779" w14:textId="77777777" w:rsidR="00B335A6" w:rsidRPr="00B335A6" w:rsidRDefault="00B335A6" w:rsidP="00B335A6">
      <w:pPr>
        <w:pStyle w:val="Default"/>
        <w:ind w:left="720"/>
        <w:rPr>
          <w:rFonts w:ascii="Times New Roman" w:hAnsi="Times New Roman" w:cs="Times New Roman"/>
          <w:sz w:val="6"/>
          <w:szCs w:val="6"/>
        </w:rPr>
      </w:pPr>
    </w:p>
    <w:p w14:paraId="6A9D5F01" w14:textId="77777777" w:rsidR="000065D0" w:rsidRPr="0010741D" w:rsidRDefault="000065D0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b/>
          <w:bCs/>
          <w:color w:val="101010"/>
          <w:sz w:val="4"/>
          <w:szCs w:val="4"/>
        </w:rPr>
      </w:pPr>
    </w:p>
    <w:p w14:paraId="723A736B" w14:textId="3172EAB4" w:rsidR="002F77DD" w:rsidRPr="0010741D" w:rsidRDefault="00835D5E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b/>
          <w:bCs/>
          <w:color w:val="101010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he Next Generation School, Qatar –</w:t>
      </w:r>
      <w:r w:rsidR="00B335A6" w:rsidRPr="0010741D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101010"/>
          <w:sz w:val="20"/>
          <w:szCs w:val="20"/>
        </w:rPr>
        <w:t xml:space="preserve">Deputy Headmistress </w:t>
      </w:r>
      <w:r w:rsidR="00B335A6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/>
          <w:i/>
          <w:iCs/>
          <w:color w:val="101010"/>
          <w:sz w:val="20"/>
          <w:szCs w:val="20"/>
        </w:rPr>
        <w:t>Dec.</w:t>
      </w:r>
      <w:r w:rsidR="008A6AF2" w:rsidRPr="0010741D">
        <w:rPr>
          <w:rFonts w:ascii="Times New Roman" w:hAnsi="Times New Roman"/>
          <w:b/>
          <w:bCs/>
          <w:i/>
          <w:iCs/>
          <w:color w:val="101010"/>
          <w:sz w:val="20"/>
          <w:szCs w:val="20"/>
        </w:rPr>
        <w:t xml:space="preserve"> </w:t>
      </w:r>
      <w:r w:rsidR="008A6AF2" w:rsidRPr="0010741D">
        <w:rPr>
          <w:rFonts w:ascii="Times New Roman" w:hAnsi="Times New Roman"/>
          <w:i/>
          <w:iCs/>
          <w:color w:val="101010"/>
          <w:sz w:val="20"/>
          <w:szCs w:val="20"/>
        </w:rPr>
        <w:t>202</w:t>
      </w:r>
      <w:r>
        <w:rPr>
          <w:rFonts w:ascii="Times New Roman" w:hAnsi="Times New Roman"/>
          <w:i/>
          <w:iCs/>
          <w:color w:val="101010"/>
          <w:sz w:val="20"/>
          <w:szCs w:val="20"/>
        </w:rPr>
        <w:t>0</w:t>
      </w:r>
      <w:r w:rsidR="008A6AF2" w:rsidRPr="0010741D">
        <w:rPr>
          <w:rFonts w:ascii="Times New Roman" w:hAnsi="Times New Roman"/>
          <w:i/>
          <w:iCs/>
          <w:color w:val="101010"/>
          <w:sz w:val="20"/>
          <w:szCs w:val="20"/>
        </w:rPr>
        <w:t xml:space="preserve"> – </w:t>
      </w:r>
      <w:r>
        <w:rPr>
          <w:rFonts w:ascii="Times New Roman" w:hAnsi="Times New Roman"/>
          <w:i/>
          <w:iCs/>
          <w:color w:val="101010"/>
          <w:sz w:val="20"/>
          <w:szCs w:val="20"/>
        </w:rPr>
        <w:t>Jan.</w:t>
      </w:r>
      <w:r w:rsidR="008A6AF2" w:rsidRPr="0010741D">
        <w:rPr>
          <w:rFonts w:ascii="Times New Roman" w:hAnsi="Times New Roman"/>
          <w:i/>
          <w:iCs/>
          <w:color w:val="101010"/>
          <w:sz w:val="20"/>
          <w:szCs w:val="20"/>
        </w:rPr>
        <w:t xml:space="preserve"> 202</w:t>
      </w:r>
      <w:r>
        <w:rPr>
          <w:rFonts w:ascii="Times New Roman" w:hAnsi="Times New Roman"/>
          <w:i/>
          <w:iCs/>
          <w:color w:val="101010"/>
          <w:sz w:val="20"/>
          <w:szCs w:val="20"/>
        </w:rPr>
        <w:t>3</w:t>
      </w:r>
      <w:r w:rsidR="00B300B8" w:rsidRPr="0010741D">
        <w:rPr>
          <w:rFonts w:ascii="Times New Roman" w:hAnsi="Times New Roman" w:cs="Times New Roman"/>
          <w:b/>
          <w:bCs/>
          <w:color w:val="101010"/>
          <w:sz w:val="20"/>
          <w:szCs w:val="20"/>
        </w:rPr>
        <w:t xml:space="preserve"> </w:t>
      </w:r>
    </w:p>
    <w:p w14:paraId="31A33C96" w14:textId="1428F98C" w:rsidR="005046B1" w:rsidRPr="005046B1" w:rsidRDefault="00F97DDA" w:rsidP="00187968">
      <w:pPr>
        <w:pStyle w:val="Default"/>
        <w:numPr>
          <w:ilvl w:val="0"/>
          <w:numId w:val="14"/>
        </w:num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color w:val="101010"/>
          <w:sz w:val="20"/>
          <w:szCs w:val="20"/>
        </w:rPr>
        <w:t>Successfully obtained approval as the school head from the Ministry of Education and Higher Education (MOEHE) in Qatar. Additionally, led the school to achieve Qatar National School Accreditation.</w:t>
      </w:r>
    </w:p>
    <w:p w14:paraId="6E15908A" w14:textId="570607E5" w:rsidR="009074D1" w:rsidRDefault="00A530ED" w:rsidP="009074D1">
      <w:pPr>
        <w:pStyle w:val="Default"/>
        <w:numPr>
          <w:ilvl w:val="0"/>
          <w:numId w:val="14"/>
        </w:numPr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repared and implemented IEP, </w:t>
      </w:r>
      <w:r w:rsidR="00D13AD8">
        <w:rPr>
          <w:rFonts w:ascii="Times New Roman" w:hAnsi="Times New Roman" w:cs="Times New Roman"/>
          <w:bCs/>
          <w:sz w:val="20"/>
          <w:szCs w:val="20"/>
        </w:rPr>
        <w:t>Gifted &amp; Talented, and Pastoral care frameworks.</w:t>
      </w:r>
    </w:p>
    <w:p w14:paraId="59F723DF" w14:textId="77777777" w:rsidR="00D13AD8" w:rsidRDefault="00D13AD8" w:rsidP="009074D1">
      <w:pPr>
        <w:pStyle w:val="Default"/>
        <w:numPr>
          <w:ilvl w:val="0"/>
          <w:numId w:val="14"/>
        </w:numPr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Upgraded the school from lower secondary to high school level</w:t>
      </w:r>
    </w:p>
    <w:p w14:paraId="35CDEF3F" w14:textId="77777777" w:rsidR="007F430F" w:rsidRDefault="00D13AD8" w:rsidP="009074D1">
      <w:pPr>
        <w:pStyle w:val="Default"/>
        <w:numPr>
          <w:ilvl w:val="0"/>
          <w:numId w:val="14"/>
        </w:numPr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eaded the day-to-day operations and stakeholder management. </w:t>
      </w:r>
    </w:p>
    <w:p w14:paraId="7C67B7D7" w14:textId="29B8E8F6" w:rsidR="00D13AD8" w:rsidRDefault="00D13AD8" w:rsidP="007F430F">
      <w:pPr>
        <w:pStyle w:val="Default"/>
        <w:ind w:left="36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79236B2A" w14:textId="4A9CBE9E" w:rsidR="007F430F" w:rsidRDefault="007F430F" w:rsidP="007F430F">
      <w:pPr>
        <w:pStyle w:val="Default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0661CF">
        <w:rPr>
          <w:rFonts w:ascii="Times New Roman" w:hAnsi="Times New Roman" w:cs="Times New Roman"/>
          <w:b/>
          <w:sz w:val="20"/>
          <w:szCs w:val="20"/>
        </w:rPr>
        <w:t>Kingston College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7F430F">
        <w:rPr>
          <w:rFonts w:ascii="Times New Roman" w:hAnsi="Times New Roman" w:cs="Times New Roman"/>
          <w:bCs/>
          <w:sz w:val="20"/>
          <w:szCs w:val="20"/>
        </w:rPr>
        <w:t xml:space="preserve">– </w:t>
      </w:r>
      <w:r w:rsidRPr="007F430F">
        <w:rPr>
          <w:rFonts w:ascii="Times New Roman" w:hAnsi="Times New Roman" w:cs="Times New Roman"/>
          <w:bCs/>
          <w:i/>
          <w:iCs/>
          <w:sz w:val="20"/>
          <w:szCs w:val="20"/>
        </w:rPr>
        <w:t>Mathematics Coordinator &amp; Facilitator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ab/>
        <w:t>July 2017 – Aug. 2018</w:t>
      </w:r>
    </w:p>
    <w:p w14:paraId="20E22E1F" w14:textId="3410DDF9" w:rsidR="007F430F" w:rsidRPr="007F430F" w:rsidRDefault="00274A89" w:rsidP="007F430F">
      <w:pPr>
        <w:pStyle w:val="ListParagraph"/>
        <w:numPr>
          <w:ilvl w:val="0"/>
          <w:numId w:val="36"/>
        </w:numPr>
        <w:rPr>
          <w:rFonts w:ascii="Times New Roman" w:hAnsi="Times New Roman"/>
          <w:bCs/>
          <w:color w:val="000000"/>
          <w:sz w:val="20"/>
          <w:szCs w:val="20"/>
        </w:rPr>
      </w:pPr>
      <w:r>
        <w:rPr>
          <w:rFonts w:ascii="Times New Roman" w:hAnsi="Times New Roman"/>
          <w:bCs/>
          <w:color w:val="000000"/>
          <w:sz w:val="20"/>
          <w:szCs w:val="20"/>
        </w:rPr>
        <w:t>Managed the mathematics teams and facilitated teachers' training, curriculum delivery, and assessment processes.</w:t>
      </w:r>
    </w:p>
    <w:p w14:paraId="51F36798" w14:textId="77777777" w:rsidR="00806B5D" w:rsidRPr="0010741D" w:rsidRDefault="00806B5D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b/>
          <w:bCs/>
          <w:iCs/>
          <w:color w:val="101010"/>
          <w:sz w:val="4"/>
          <w:szCs w:val="4"/>
        </w:rPr>
      </w:pPr>
    </w:p>
    <w:p w14:paraId="6C8D83D1" w14:textId="0629B77E" w:rsidR="002F77DD" w:rsidRPr="0010741D" w:rsidRDefault="007F430F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b/>
          <w:bCs/>
          <w:color w:val="101010"/>
          <w:sz w:val="20"/>
          <w:szCs w:val="20"/>
        </w:rPr>
      </w:pPr>
      <w:bookmarkStart w:id="2" w:name="_Hlk181651195"/>
      <w:r>
        <w:rPr>
          <w:rFonts w:ascii="Times New Roman" w:hAnsi="Times New Roman" w:cs="Times New Roman"/>
          <w:b/>
          <w:sz w:val="20"/>
          <w:szCs w:val="20"/>
        </w:rPr>
        <w:t>Lahore Grammar School</w:t>
      </w:r>
      <w:r w:rsidR="00D13AD8">
        <w:rPr>
          <w:rFonts w:ascii="Times New Roman" w:hAnsi="Times New Roman" w:cs="Times New Roman"/>
          <w:b/>
          <w:sz w:val="20"/>
          <w:szCs w:val="20"/>
        </w:rPr>
        <w:t xml:space="preserve"> </w:t>
      </w:r>
      <w:bookmarkStart w:id="3" w:name="_Hlk181651612"/>
      <w:r w:rsidR="00D13AD8">
        <w:rPr>
          <w:rFonts w:ascii="Times New Roman" w:hAnsi="Times New Roman" w:cs="Times New Roman"/>
          <w:b/>
          <w:sz w:val="20"/>
          <w:szCs w:val="20"/>
        </w:rPr>
        <w:t>–</w:t>
      </w:r>
      <w:r w:rsidR="00B335A6">
        <w:rPr>
          <w:rFonts w:ascii="Times New Roman" w:hAnsi="Times New Roman"/>
          <w:i/>
          <w:iCs/>
          <w:color w:val="101010"/>
          <w:sz w:val="20"/>
          <w:szCs w:val="20"/>
        </w:rPr>
        <w:t xml:space="preserve"> </w:t>
      </w:r>
      <w:r w:rsidR="00D13AD8">
        <w:rPr>
          <w:rFonts w:ascii="Times New Roman" w:hAnsi="Times New Roman"/>
          <w:i/>
          <w:iCs/>
          <w:color w:val="101010"/>
          <w:sz w:val="20"/>
          <w:szCs w:val="20"/>
        </w:rPr>
        <w:t>Mathematics</w:t>
      </w:r>
      <w:r>
        <w:rPr>
          <w:rFonts w:ascii="Times New Roman" w:hAnsi="Times New Roman"/>
          <w:i/>
          <w:iCs/>
          <w:color w:val="101010"/>
          <w:sz w:val="20"/>
          <w:szCs w:val="20"/>
        </w:rPr>
        <w:t>/ Geography</w:t>
      </w:r>
      <w:r w:rsidR="00D13AD8">
        <w:rPr>
          <w:rFonts w:ascii="Times New Roman" w:hAnsi="Times New Roman"/>
          <w:i/>
          <w:iCs/>
          <w:color w:val="101010"/>
          <w:sz w:val="20"/>
          <w:szCs w:val="20"/>
        </w:rPr>
        <w:t xml:space="preserve"> Coordinator &amp; Facilitator</w:t>
      </w:r>
      <w:bookmarkEnd w:id="3"/>
      <w:r w:rsidR="00B300B8" w:rsidRPr="0010741D">
        <w:rPr>
          <w:rFonts w:ascii="Times New Roman" w:hAnsi="Times New Roman" w:cs="Times New Roman"/>
          <w:b/>
          <w:bCs/>
          <w:color w:val="101010"/>
          <w:sz w:val="20"/>
          <w:szCs w:val="20"/>
        </w:rPr>
        <w:tab/>
      </w:r>
      <w:r>
        <w:rPr>
          <w:rFonts w:ascii="Times New Roman" w:hAnsi="Times New Roman"/>
          <w:i/>
          <w:iCs/>
          <w:color w:val="101010"/>
          <w:sz w:val="20"/>
          <w:szCs w:val="20"/>
        </w:rPr>
        <w:t>July</w:t>
      </w:r>
      <w:r w:rsidR="008A6AF2" w:rsidRPr="0010741D">
        <w:rPr>
          <w:rFonts w:ascii="Times New Roman" w:hAnsi="Times New Roman"/>
          <w:b/>
          <w:bCs/>
          <w:i/>
          <w:iCs/>
          <w:color w:val="101010"/>
          <w:sz w:val="20"/>
          <w:szCs w:val="20"/>
        </w:rPr>
        <w:t xml:space="preserve"> </w:t>
      </w:r>
      <w:r w:rsidR="008A6AF2" w:rsidRPr="0010741D">
        <w:rPr>
          <w:rFonts w:ascii="Times New Roman" w:hAnsi="Times New Roman"/>
          <w:i/>
          <w:iCs/>
          <w:color w:val="101010"/>
          <w:sz w:val="20"/>
          <w:szCs w:val="20"/>
        </w:rPr>
        <w:t>20</w:t>
      </w:r>
      <w:r w:rsidR="00D13AD8">
        <w:rPr>
          <w:rFonts w:ascii="Times New Roman" w:hAnsi="Times New Roman"/>
          <w:i/>
          <w:iCs/>
          <w:color w:val="101010"/>
          <w:sz w:val="20"/>
          <w:szCs w:val="20"/>
        </w:rPr>
        <w:t>1</w:t>
      </w:r>
      <w:r>
        <w:rPr>
          <w:rFonts w:ascii="Times New Roman" w:hAnsi="Times New Roman"/>
          <w:i/>
          <w:iCs/>
          <w:color w:val="101010"/>
          <w:sz w:val="20"/>
          <w:szCs w:val="20"/>
        </w:rPr>
        <w:t>4</w:t>
      </w:r>
      <w:r w:rsidR="008A6AF2" w:rsidRPr="0010741D">
        <w:rPr>
          <w:rFonts w:ascii="Times New Roman" w:hAnsi="Times New Roman"/>
          <w:i/>
          <w:iCs/>
          <w:color w:val="101010"/>
          <w:sz w:val="20"/>
          <w:szCs w:val="20"/>
        </w:rPr>
        <w:t xml:space="preserve"> – July 20</w:t>
      </w:r>
      <w:r w:rsidR="00D13AD8">
        <w:rPr>
          <w:rFonts w:ascii="Times New Roman" w:hAnsi="Times New Roman"/>
          <w:i/>
          <w:iCs/>
          <w:color w:val="101010"/>
          <w:sz w:val="20"/>
          <w:szCs w:val="20"/>
        </w:rPr>
        <w:t>1</w:t>
      </w:r>
      <w:r>
        <w:rPr>
          <w:rFonts w:ascii="Times New Roman" w:hAnsi="Times New Roman"/>
          <w:i/>
          <w:iCs/>
          <w:color w:val="101010"/>
          <w:sz w:val="20"/>
          <w:szCs w:val="20"/>
        </w:rPr>
        <w:t>7</w:t>
      </w:r>
      <w:r w:rsidR="00B300B8" w:rsidRPr="0010741D">
        <w:rPr>
          <w:rFonts w:ascii="Times New Roman" w:hAnsi="Times New Roman" w:cs="Times New Roman"/>
          <w:b/>
          <w:bCs/>
          <w:color w:val="101010"/>
          <w:sz w:val="20"/>
          <w:szCs w:val="20"/>
        </w:rPr>
        <w:t xml:space="preserve"> </w:t>
      </w:r>
    </w:p>
    <w:bookmarkEnd w:id="2"/>
    <w:p w14:paraId="383074F6" w14:textId="2D9C302C" w:rsidR="00274A89" w:rsidRDefault="00274A89" w:rsidP="00274A89">
      <w:pPr>
        <w:pStyle w:val="Default"/>
        <w:numPr>
          <w:ilvl w:val="0"/>
          <w:numId w:val="36"/>
        </w:numPr>
        <w:pBdr>
          <w:bottom w:val="single" w:sz="8" w:space="1" w:color="auto"/>
        </w:pBdr>
        <w:rPr>
          <w:rFonts w:ascii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corporated the mathematics curriculum into the PYP framework and spearheaded the changes during the school’s transition to becom</w:t>
      </w:r>
      <w:r w:rsidR="00F97DDA">
        <w:rPr>
          <w:rFonts w:ascii="Times New Roman" w:hAnsi="Times New Roman"/>
          <w:sz w:val="20"/>
          <w:szCs w:val="20"/>
        </w:rPr>
        <w:t>e</w:t>
      </w:r>
      <w:r>
        <w:rPr>
          <w:rFonts w:ascii="Times New Roman" w:hAnsi="Times New Roman"/>
          <w:sz w:val="20"/>
          <w:szCs w:val="20"/>
        </w:rPr>
        <w:t xml:space="preserve"> an IB institution.</w:t>
      </w:r>
    </w:p>
    <w:p w14:paraId="1AE3047F" w14:textId="77777777" w:rsidR="00875F3A" w:rsidRDefault="00875F3A" w:rsidP="00274A89">
      <w:pPr>
        <w:pStyle w:val="Default"/>
        <w:pBdr>
          <w:bottom w:val="single" w:sz="8" w:space="1" w:color="auto"/>
        </w:pBdr>
        <w:rPr>
          <w:rFonts w:ascii="Times New Roman" w:hAnsi="Times New Roman" w:cs="Times New Roman"/>
          <w:b/>
          <w:sz w:val="20"/>
          <w:szCs w:val="20"/>
        </w:rPr>
      </w:pPr>
    </w:p>
    <w:p w14:paraId="7299FD88" w14:textId="1311547D" w:rsidR="00274A89" w:rsidRPr="00274A89" w:rsidRDefault="00274A89" w:rsidP="00274A89">
      <w:pPr>
        <w:pStyle w:val="Default"/>
        <w:pBdr>
          <w:bottom w:val="single" w:sz="8" w:space="1" w:color="auto"/>
        </w:pBdr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274A89">
        <w:rPr>
          <w:rFonts w:ascii="Times New Roman" w:hAnsi="Times New Roman" w:cs="Times New Roman"/>
          <w:b/>
          <w:sz w:val="20"/>
          <w:szCs w:val="20"/>
        </w:rPr>
        <w:t>PROJECTS</w:t>
      </w:r>
    </w:p>
    <w:p w14:paraId="4A4369A0" w14:textId="45979536" w:rsidR="00E54CF8" w:rsidRPr="00E54CF8" w:rsidRDefault="007F430F" w:rsidP="00E54CF8">
      <w:pPr>
        <w:spacing w:after="0" w:line="240" w:lineRule="auto"/>
        <w:rPr>
          <w:rFonts w:ascii="Times New Roman" w:hAnsi="Times New Roman"/>
          <w:iCs/>
          <w:sz w:val="20"/>
          <w:szCs w:val="20"/>
        </w:rPr>
      </w:pPr>
      <w:r>
        <w:rPr>
          <w:rFonts w:ascii="Times New Roman" w:hAnsi="Times New Roman"/>
          <w:b/>
          <w:bCs/>
          <w:iCs/>
          <w:sz w:val="20"/>
          <w:szCs w:val="20"/>
        </w:rPr>
        <w:t>School Improvement and Change Management Lead</w:t>
      </w:r>
      <w:r w:rsidR="00274A89">
        <w:rPr>
          <w:rFonts w:ascii="Times New Roman" w:hAnsi="Times New Roman"/>
          <w:b/>
          <w:bCs/>
          <w:iCs/>
          <w:sz w:val="20"/>
          <w:szCs w:val="20"/>
        </w:rPr>
        <w:tab/>
      </w:r>
      <w:r w:rsidR="00274A89">
        <w:rPr>
          <w:rFonts w:ascii="Times New Roman" w:hAnsi="Times New Roman"/>
          <w:b/>
          <w:bCs/>
          <w:iCs/>
          <w:sz w:val="20"/>
          <w:szCs w:val="20"/>
        </w:rPr>
        <w:tab/>
      </w:r>
      <w:r w:rsidR="00274A89">
        <w:rPr>
          <w:rFonts w:ascii="Times New Roman" w:hAnsi="Times New Roman"/>
          <w:b/>
          <w:bCs/>
          <w:iCs/>
          <w:sz w:val="20"/>
          <w:szCs w:val="20"/>
        </w:rPr>
        <w:tab/>
      </w:r>
      <w:r w:rsidR="00274A89">
        <w:rPr>
          <w:rFonts w:ascii="Times New Roman" w:hAnsi="Times New Roman"/>
          <w:b/>
          <w:bCs/>
          <w:iCs/>
          <w:sz w:val="20"/>
          <w:szCs w:val="20"/>
        </w:rPr>
        <w:tab/>
      </w:r>
      <w:r w:rsidR="00274A89">
        <w:rPr>
          <w:rFonts w:ascii="Times New Roman" w:hAnsi="Times New Roman"/>
          <w:b/>
          <w:bCs/>
          <w:iCs/>
          <w:sz w:val="20"/>
          <w:szCs w:val="20"/>
        </w:rPr>
        <w:tab/>
      </w:r>
    </w:p>
    <w:p w14:paraId="047C2CE4" w14:textId="18EE8187" w:rsidR="00951DCF" w:rsidRDefault="007F430F" w:rsidP="00951DCF">
      <w:pPr>
        <w:numPr>
          <w:ilvl w:val="0"/>
          <w:numId w:val="15"/>
        </w:numPr>
        <w:spacing w:after="0" w:line="240" w:lineRule="auto"/>
        <w:rPr>
          <w:rFonts w:ascii="Times New Roman" w:hAnsi="Times New Roman"/>
          <w:iCs/>
          <w:sz w:val="20"/>
          <w:szCs w:val="20"/>
        </w:rPr>
      </w:pPr>
      <w:r>
        <w:rPr>
          <w:rFonts w:ascii="Times New Roman" w:hAnsi="Times New Roman"/>
          <w:iCs/>
          <w:sz w:val="20"/>
          <w:szCs w:val="20"/>
        </w:rPr>
        <w:t xml:space="preserve">Successfully developed </w:t>
      </w:r>
      <w:r w:rsidR="00274A89">
        <w:rPr>
          <w:rFonts w:ascii="Times New Roman" w:hAnsi="Times New Roman"/>
          <w:iCs/>
          <w:sz w:val="20"/>
          <w:szCs w:val="20"/>
        </w:rPr>
        <w:t>need-based school improvement and strategic plans for 02 schools.</w:t>
      </w:r>
    </w:p>
    <w:p w14:paraId="7EC737B0" w14:textId="77777777" w:rsidR="004C59F2" w:rsidRPr="0010741D" w:rsidRDefault="004C59F2" w:rsidP="009C0C59">
      <w:pPr>
        <w:pStyle w:val="Default"/>
        <w:tabs>
          <w:tab w:val="right" w:pos="10440"/>
        </w:tabs>
        <w:rPr>
          <w:rFonts w:ascii="Times New Roman" w:hAnsi="Times New Roman" w:cs="Times New Roman"/>
          <w:b/>
          <w:bCs/>
          <w:iCs/>
          <w:sz w:val="4"/>
          <w:szCs w:val="4"/>
        </w:rPr>
      </w:pPr>
    </w:p>
    <w:p w14:paraId="5EC50361" w14:textId="5BF0C3DA" w:rsidR="009C0C59" w:rsidRPr="0010741D" w:rsidRDefault="00274A89" w:rsidP="009C0C59">
      <w:pPr>
        <w:pStyle w:val="Default"/>
        <w:tabs>
          <w:tab w:val="right" w:pos="10440"/>
        </w:tabs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Digitalization of Academic and Operations </w:t>
      </w:r>
      <w:r w:rsidR="009C0C59" w:rsidRPr="0010741D">
        <w:rPr>
          <w:rFonts w:ascii="Times New Roman" w:hAnsi="Times New Roman" w:cs="Times New Roman"/>
          <w:b/>
          <w:sz w:val="20"/>
          <w:szCs w:val="20"/>
        </w:rPr>
        <w:tab/>
      </w:r>
    </w:p>
    <w:p w14:paraId="2196B53B" w14:textId="5F3160C1" w:rsidR="000065D0" w:rsidRPr="00274A89" w:rsidRDefault="00741946" w:rsidP="00B30F79">
      <w:pPr>
        <w:numPr>
          <w:ilvl w:val="0"/>
          <w:numId w:val="15"/>
        </w:numPr>
        <w:tabs>
          <w:tab w:val="right" w:pos="10440"/>
        </w:tabs>
        <w:spacing w:after="0" w:line="240" w:lineRule="auto"/>
        <w:rPr>
          <w:rFonts w:ascii="Times New Roman" w:hAnsi="Times New Roman"/>
          <w:b/>
          <w:bCs/>
          <w:sz w:val="4"/>
          <w:szCs w:val="4"/>
        </w:rPr>
      </w:pPr>
      <w:r w:rsidRPr="00274A89">
        <w:rPr>
          <w:rFonts w:ascii="Times New Roman" w:hAnsi="Times New Roman"/>
          <w:iCs/>
          <w:sz w:val="20"/>
          <w:szCs w:val="20"/>
        </w:rPr>
        <w:t>In</w:t>
      </w:r>
      <w:r w:rsidR="00274A89" w:rsidRPr="00274A89">
        <w:rPr>
          <w:rFonts w:ascii="Times New Roman" w:hAnsi="Times New Roman"/>
          <w:iCs/>
          <w:sz w:val="20"/>
          <w:szCs w:val="20"/>
        </w:rPr>
        <w:t xml:space="preserve">itiated integration of technology </w:t>
      </w:r>
      <w:r w:rsidR="00274A89">
        <w:rPr>
          <w:rFonts w:ascii="Times New Roman" w:hAnsi="Times New Roman"/>
          <w:iCs/>
          <w:sz w:val="20"/>
          <w:szCs w:val="20"/>
        </w:rPr>
        <w:t>in academics and operations in collaboration with IT solution providers</w:t>
      </w:r>
    </w:p>
    <w:p w14:paraId="7475F1CF" w14:textId="77777777" w:rsidR="00A44D1D" w:rsidRPr="00D27583" w:rsidRDefault="00A44D1D" w:rsidP="00187968">
      <w:pPr>
        <w:pStyle w:val="Default"/>
        <w:pBdr>
          <w:bottom w:val="single" w:sz="8" w:space="1" w:color="auto"/>
        </w:pBdr>
        <w:tabs>
          <w:tab w:val="right" w:pos="10440"/>
        </w:tabs>
        <w:rPr>
          <w:rFonts w:ascii="Times New Roman" w:hAnsi="Times New Roman" w:cs="Times New Roman"/>
          <w:b/>
          <w:bCs/>
          <w:sz w:val="18"/>
          <w:szCs w:val="18"/>
        </w:rPr>
      </w:pPr>
    </w:p>
    <w:p w14:paraId="15D13354" w14:textId="040E9C7E" w:rsidR="00D27583" w:rsidRPr="0010741D" w:rsidRDefault="00D27583" w:rsidP="00D27583">
      <w:pPr>
        <w:pStyle w:val="Default"/>
        <w:pBdr>
          <w:bottom w:val="single" w:sz="8" w:space="1" w:color="auto"/>
        </w:pBdr>
        <w:tabs>
          <w:tab w:val="right" w:pos="10440"/>
        </w:tabs>
        <w:rPr>
          <w:rFonts w:ascii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-CURRICULAR</w:t>
      </w:r>
      <w:r w:rsidRPr="0010741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ACTIVITIES</w:t>
      </w:r>
    </w:p>
    <w:p w14:paraId="15AAE9A6" w14:textId="2A162E47" w:rsidR="00D27583" w:rsidRPr="0010741D" w:rsidRDefault="00D27583" w:rsidP="00D27583">
      <w:pPr>
        <w:pStyle w:val="Default"/>
        <w:tabs>
          <w:tab w:val="right" w:pos="10440"/>
        </w:tabs>
        <w:rPr>
          <w:rFonts w:ascii="Times New Roman" w:hAnsi="Times New Roman" w:cs="Times New Roman"/>
          <w:bCs/>
          <w:sz w:val="20"/>
          <w:szCs w:val="20"/>
        </w:rPr>
      </w:pPr>
      <w:r w:rsidRPr="0010741D">
        <w:rPr>
          <w:rFonts w:ascii="Times New Roman" w:hAnsi="Times New Roman" w:cs="Times New Roman"/>
          <w:b/>
          <w:sz w:val="20"/>
          <w:szCs w:val="20"/>
        </w:rPr>
        <w:tab/>
        <w:t xml:space="preserve"> </w:t>
      </w:r>
    </w:p>
    <w:p w14:paraId="59B0C1F1" w14:textId="613A2F7D" w:rsidR="009C0C59" w:rsidRDefault="00F97DDA" w:rsidP="00F97DDA">
      <w:pPr>
        <w:pStyle w:val="Default"/>
        <w:tabs>
          <w:tab w:val="right" w:pos="10440"/>
        </w:tabs>
        <w:rPr>
          <w:rFonts w:ascii="Times New Roman" w:hAnsi="Times New Roman" w:cs="Times New Roman"/>
          <w:bCs/>
          <w:i/>
          <w:iCs/>
          <w:sz w:val="20"/>
          <w:szCs w:val="20"/>
        </w:rPr>
      </w:pPr>
      <w:proofErr w:type="gramStart"/>
      <w:r>
        <w:rPr>
          <w:rFonts w:ascii="Times New Roman" w:hAnsi="Times New Roman"/>
          <w:sz w:val="20"/>
          <w:szCs w:val="20"/>
        </w:rPr>
        <w:t>Guided  Lahore</w:t>
      </w:r>
      <w:proofErr w:type="gramEnd"/>
      <w:r>
        <w:rPr>
          <w:rFonts w:ascii="Times New Roman" w:hAnsi="Times New Roman"/>
          <w:sz w:val="20"/>
          <w:szCs w:val="20"/>
        </w:rPr>
        <w:t xml:space="preserve"> Grammar School senior branch team to perform at the Faiz Festival in February 2024 for the first time.</w:t>
      </w:r>
    </w:p>
    <w:p w14:paraId="0ABB459B" w14:textId="77777777" w:rsidR="009C0C59" w:rsidRPr="00D27583" w:rsidRDefault="009C0C59" w:rsidP="00187968">
      <w:pPr>
        <w:pStyle w:val="Default"/>
        <w:pBdr>
          <w:bottom w:val="single" w:sz="8" w:space="1" w:color="auto"/>
        </w:pBdr>
        <w:tabs>
          <w:tab w:val="right" w:pos="10440"/>
        </w:tabs>
        <w:rPr>
          <w:rFonts w:ascii="Times New Roman" w:hAnsi="Times New Roman" w:cs="Times New Roman"/>
          <w:b/>
          <w:bCs/>
          <w:sz w:val="18"/>
          <w:szCs w:val="18"/>
        </w:rPr>
      </w:pPr>
    </w:p>
    <w:p w14:paraId="32A0F750" w14:textId="7F01FFB2" w:rsidR="00A310DD" w:rsidRPr="0010741D" w:rsidRDefault="00A310DD" w:rsidP="00187968">
      <w:pPr>
        <w:pStyle w:val="Default"/>
        <w:pBdr>
          <w:bottom w:val="single" w:sz="8" w:space="1" w:color="auto"/>
        </w:pBdr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10741D">
        <w:rPr>
          <w:rFonts w:ascii="Times New Roman" w:hAnsi="Times New Roman" w:cs="Times New Roman"/>
          <w:b/>
          <w:bCs/>
          <w:sz w:val="20"/>
          <w:szCs w:val="20"/>
        </w:rPr>
        <w:t>HONOURS &amp; AWARDS</w:t>
      </w:r>
    </w:p>
    <w:p w14:paraId="6AC4CA78" w14:textId="77777777" w:rsidR="00A310DD" w:rsidRPr="0010741D" w:rsidRDefault="00A310DD" w:rsidP="00187968">
      <w:pPr>
        <w:spacing w:after="0" w:line="240" w:lineRule="auto"/>
        <w:contextualSpacing/>
        <w:rPr>
          <w:rFonts w:ascii="Times New Roman" w:eastAsia="Calibri" w:hAnsi="Times New Roman"/>
          <w:sz w:val="20"/>
          <w:szCs w:val="20"/>
        </w:rPr>
        <w:sectPr w:rsidR="00A310DD" w:rsidRPr="0010741D" w:rsidSect="007338B3">
          <w:pgSz w:w="11905" w:h="17337"/>
          <w:pgMar w:top="360" w:right="720" w:bottom="360" w:left="720" w:header="720" w:footer="720" w:gutter="0"/>
          <w:cols w:space="720"/>
          <w:noEndnote/>
          <w:docGrid w:linePitch="299"/>
        </w:sectPr>
      </w:pPr>
    </w:p>
    <w:p w14:paraId="5D2BAE90" w14:textId="4DDBD8BC" w:rsidR="00A310DD" w:rsidRPr="00996BF6" w:rsidRDefault="00F97DDA" w:rsidP="00187968">
      <w:pPr>
        <w:pStyle w:val="Default"/>
        <w:numPr>
          <w:ilvl w:val="0"/>
          <w:numId w:val="27"/>
        </w:numPr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/>
          <w:sz w:val="20"/>
          <w:szCs w:val="20"/>
        </w:rPr>
        <w:t xml:space="preserve">Recipient of </w:t>
      </w:r>
      <w:r w:rsidR="00996BF6">
        <w:rPr>
          <w:rFonts w:ascii="Times New Roman" w:eastAsia="Calibri" w:hAnsi="Times New Roman"/>
          <w:sz w:val="20"/>
          <w:szCs w:val="20"/>
        </w:rPr>
        <w:t>Covid-19 Courage Award</w:t>
      </w:r>
    </w:p>
    <w:p w14:paraId="424EEC04" w14:textId="50ECD342" w:rsidR="00996BF6" w:rsidRPr="0010741D" w:rsidRDefault="000661CF" w:rsidP="00187968">
      <w:pPr>
        <w:pStyle w:val="Default"/>
        <w:numPr>
          <w:ilvl w:val="0"/>
          <w:numId w:val="27"/>
        </w:numPr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>Keynote speaker at the Cambridge Checkpoint Seminar in November 2023</w:t>
      </w:r>
    </w:p>
    <w:p w14:paraId="29E8DFC2" w14:textId="0F4B45A6" w:rsidR="00996BF6" w:rsidRDefault="00996BF6" w:rsidP="00155976">
      <w:pPr>
        <w:numPr>
          <w:ilvl w:val="0"/>
          <w:numId w:val="27"/>
        </w:numPr>
        <w:spacing w:after="0" w:line="240" w:lineRule="auto"/>
        <w:contextualSpacing/>
        <w:rPr>
          <w:rFonts w:ascii="Times New Roman" w:eastAsia="Calibri" w:hAnsi="Times New Roman"/>
          <w:sz w:val="20"/>
          <w:szCs w:val="20"/>
        </w:rPr>
      </w:pPr>
      <w:r>
        <w:rPr>
          <w:rFonts w:ascii="Times New Roman" w:eastAsia="Calibri" w:hAnsi="Times New Roman"/>
          <w:sz w:val="20"/>
          <w:szCs w:val="20"/>
        </w:rPr>
        <w:t>Received appreciation letters from the principal's desk</w:t>
      </w:r>
    </w:p>
    <w:p w14:paraId="20373455" w14:textId="00614387" w:rsidR="00187968" w:rsidRPr="00D27583" w:rsidRDefault="00187968" w:rsidP="00155976">
      <w:pPr>
        <w:spacing w:after="0" w:line="240" w:lineRule="auto"/>
        <w:contextualSpacing/>
        <w:rPr>
          <w:rFonts w:ascii="Times New Roman" w:eastAsia="Calibri" w:hAnsi="Times New Roman"/>
          <w:sz w:val="18"/>
          <w:szCs w:val="18"/>
        </w:rPr>
      </w:pPr>
    </w:p>
    <w:p w14:paraId="34094688" w14:textId="5628D319" w:rsidR="00DF1AD6" w:rsidRPr="0010741D" w:rsidRDefault="00DF1AD6" w:rsidP="00187968">
      <w:pPr>
        <w:pStyle w:val="Default"/>
        <w:pBdr>
          <w:bottom w:val="single" w:sz="8" w:space="1" w:color="auto"/>
        </w:pBdr>
        <w:tabs>
          <w:tab w:val="right" w:pos="10440"/>
        </w:tabs>
        <w:rPr>
          <w:rFonts w:ascii="Times New Roman" w:hAnsi="Times New Roman" w:cs="Times New Roman"/>
          <w:b/>
          <w:bCs/>
          <w:sz w:val="20"/>
          <w:szCs w:val="20"/>
        </w:rPr>
      </w:pPr>
      <w:r w:rsidRPr="0010741D">
        <w:rPr>
          <w:rFonts w:ascii="Times New Roman" w:hAnsi="Times New Roman" w:cs="Times New Roman"/>
          <w:b/>
          <w:bCs/>
          <w:sz w:val="20"/>
          <w:szCs w:val="20"/>
        </w:rPr>
        <w:t>SKILL</w:t>
      </w:r>
      <w:r w:rsidR="00A572AC" w:rsidRPr="0010741D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75345B" w:rsidRPr="0010741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26668" w:rsidRPr="0010741D">
        <w:rPr>
          <w:rFonts w:ascii="Times New Roman" w:hAnsi="Times New Roman" w:cs="Times New Roman"/>
          <w:b/>
          <w:bCs/>
          <w:sz w:val="20"/>
          <w:szCs w:val="20"/>
        </w:rPr>
        <w:t>&amp;</w:t>
      </w:r>
      <w:r w:rsidRPr="0010741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A3B2F" w:rsidRPr="0010741D">
        <w:rPr>
          <w:rFonts w:ascii="Times New Roman" w:hAnsi="Times New Roman" w:cs="Times New Roman"/>
          <w:b/>
          <w:bCs/>
          <w:sz w:val="20"/>
          <w:szCs w:val="20"/>
        </w:rPr>
        <w:t>INTERESTS</w:t>
      </w:r>
    </w:p>
    <w:p w14:paraId="145A5A47" w14:textId="5EA7B2EE" w:rsidR="00F82D22" w:rsidRPr="0010741D" w:rsidRDefault="00A8367C" w:rsidP="00187968">
      <w:pPr>
        <w:pStyle w:val="Default"/>
        <w:tabs>
          <w:tab w:val="right" w:pos="10440"/>
        </w:tabs>
        <w:rPr>
          <w:rFonts w:ascii="Times New Roman" w:hAnsi="Times New Roman" w:cs="Times New Roman"/>
          <w:color w:val="101010"/>
          <w:sz w:val="20"/>
          <w:szCs w:val="20"/>
        </w:rPr>
      </w:pPr>
      <w:r w:rsidRPr="0010741D">
        <w:rPr>
          <w:rFonts w:ascii="Times New Roman" w:hAnsi="Times New Roman" w:cs="Times New Roman"/>
          <w:b/>
          <w:bCs/>
          <w:color w:val="101010"/>
          <w:sz w:val="20"/>
          <w:szCs w:val="20"/>
        </w:rPr>
        <w:t>Skills</w:t>
      </w:r>
      <w:r w:rsidR="00282B01" w:rsidRPr="0010741D">
        <w:rPr>
          <w:rFonts w:ascii="Times New Roman" w:hAnsi="Times New Roman" w:cs="Times New Roman"/>
          <w:b/>
          <w:bCs/>
          <w:color w:val="101010"/>
          <w:sz w:val="20"/>
          <w:szCs w:val="20"/>
        </w:rPr>
        <w:t>:</w:t>
      </w:r>
      <w:r w:rsidR="00282B01" w:rsidRPr="0010741D">
        <w:rPr>
          <w:rFonts w:ascii="Times New Roman" w:hAnsi="Times New Roman" w:cs="Times New Roman"/>
          <w:color w:val="101010"/>
          <w:sz w:val="20"/>
          <w:szCs w:val="20"/>
        </w:rPr>
        <w:t xml:space="preserve"> </w:t>
      </w:r>
      <w:r w:rsidR="000052E2" w:rsidRPr="0010741D">
        <w:rPr>
          <w:rFonts w:ascii="Times New Roman" w:hAnsi="Times New Roman" w:cs="Times New Roman"/>
          <w:color w:val="101010"/>
          <w:sz w:val="20"/>
          <w:szCs w:val="20"/>
        </w:rPr>
        <w:t xml:space="preserve">Presentations, </w:t>
      </w:r>
      <w:r w:rsidR="00D42D97" w:rsidRPr="0010741D">
        <w:rPr>
          <w:rFonts w:ascii="Times New Roman" w:hAnsi="Times New Roman" w:cs="Times New Roman"/>
          <w:color w:val="101010"/>
          <w:sz w:val="20"/>
          <w:szCs w:val="20"/>
        </w:rPr>
        <w:t xml:space="preserve">Microsoft Excel </w:t>
      </w:r>
      <w:r w:rsidR="001233EC" w:rsidRPr="0010741D">
        <w:rPr>
          <w:rFonts w:ascii="Times New Roman" w:hAnsi="Times New Roman" w:cs="Times New Roman"/>
          <w:color w:val="101010"/>
          <w:sz w:val="20"/>
          <w:szCs w:val="20"/>
        </w:rPr>
        <w:t>(</w:t>
      </w:r>
      <w:r w:rsidR="00D42D97" w:rsidRPr="0010741D">
        <w:rPr>
          <w:rFonts w:ascii="Times New Roman" w:hAnsi="Times New Roman" w:cs="Times New Roman"/>
          <w:i/>
          <w:iCs/>
          <w:color w:val="101010"/>
          <w:sz w:val="20"/>
          <w:szCs w:val="20"/>
        </w:rPr>
        <w:t>Intermediate</w:t>
      </w:r>
      <w:r w:rsidR="001233EC" w:rsidRPr="0010741D">
        <w:rPr>
          <w:rFonts w:ascii="Times New Roman" w:hAnsi="Times New Roman" w:cs="Times New Roman"/>
          <w:i/>
          <w:iCs/>
          <w:color w:val="101010"/>
          <w:sz w:val="20"/>
          <w:szCs w:val="20"/>
        </w:rPr>
        <w:t>)</w:t>
      </w:r>
      <w:r w:rsidR="00D42D97" w:rsidRPr="0010741D">
        <w:rPr>
          <w:rFonts w:ascii="Times New Roman" w:hAnsi="Times New Roman" w:cs="Times New Roman"/>
          <w:color w:val="101010"/>
          <w:sz w:val="20"/>
          <w:szCs w:val="20"/>
        </w:rPr>
        <w:t xml:space="preserve">, </w:t>
      </w:r>
      <w:r w:rsidR="00996BF6">
        <w:rPr>
          <w:rFonts w:ascii="Times New Roman" w:hAnsi="Times New Roman" w:cs="Times New Roman"/>
          <w:color w:val="101010"/>
          <w:sz w:val="20"/>
          <w:szCs w:val="20"/>
        </w:rPr>
        <w:t>Team Building</w:t>
      </w:r>
    </w:p>
    <w:p w14:paraId="09633CA5" w14:textId="021FBBB8" w:rsidR="000A5009" w:rsidRPr="0010741D" w:rsidRDefault="00F73238" w:rsidP="0018796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101010"/>
          <w:sz w:val="20"/>
          <w:szCs w:val="20"/>
        </w:rPr>
      </w:pPr>
      <w:r w:rsidRPr="0010741D">
        <w:rPr>
          <w:rFonts w:ascii="Times New Roman" w:hAnsi="Times New Roman"/>
          <w:b/>
          <w:bCs/>
          <w:color w:val="101010"/>
          <w:sz w:val="20"/>
          <w:szCs w:val="20"/>
        </w:rPr>
        <w:t>Interest</w:t>
      </w:r>
      <w:r w:rsidR="00282B01" w:rsidRPr="0010741D">
        <w:rPr>
          <w:rFonts w:ascii="Times New Roman" w:hAnsi="Times New Roman"/>
          <w:b/>
          <w:bCs/>
          <w:color w:val="101010"/>
          <w:sz w:val="20"/>
          <w:szCs w:val="20"/>
        </w:rPr>
        <w:t>s:</w:t>
      </w:r>
      <w:r w:rsidRPr="0010741D">
        <w:rPr>
          <w:rFonts w:ascii="Times New Roman" w:hAnsi="Times New Roman"/>
          <w:color w:val="101010"/>
          <w:sz w:val="20"/>
          <w:szCs w:val="20"/>
        </w:rPr>
        <w:t xml:space="preserve"> </w:t>
      </w:r>
      <w:r w:rsidR="00996BF6">
        <w:rPr>
          <w:rFonts w:ascii="Times New Roman" w:hAnsi="Times New Roman"/>
          <w:color w:val="101010"/>
          <w:sz w:val="20"/>
          <w:szCs w:val="20"/>
        </w:rPr>
        <w:t>Painting</w:t>
      </w:r>
      <w:r w:rsidR="00C550D1" w:rsidRPr="0010741D">
        <w:rPr>
          <w:rFonts w:ascii="Times New Roman" w:hAnsi="Times New Roman"/>
          <w:color w:val="101010"/>
          <w:sz w:val="20"/>
          <w:szCs w:val="20"/>
        </w:rPr>
        <w:t xml:space="preserve">, </w:t>
      </w:r>
      <w:r w:rsidR="00996BF6">
        <w:rPr>
          <w:rFonts w:ascii="Times New Roman" w:hAnsi="Times New Roman"/>
          <w:color w:val="101010"/>
          <w:sz w:val="20"/>
          <w:szCs w:val="20"/>
        </w:rPr>
        <w:t>Reading</w:t>
      </w:r>
      <w:r w:rsidR="00C550D1" w:rsidRPr="0010741D">
        <w:rPr>
          <w:rFonts w:ascii="Times New Roman" w:hAnsi="Times New Roman"/>
          <w:color w:val="101010"/>
          <w:sz w:val="20"/>
          <w:szCs w:val="20"/>
        </w:rPr>
        <w:t>,</w:t>
      </w:r>
      <w:r w:rsidR="00F82D22" w:rsidRPr="0010741D">
        <w:rPr>
          <w:rFonts w:ascii="Times New Roman" w:hAnsi="Times New Roman"/>
          <w:color w:val="101010"/>
          <w:sz w:val="20"/>
          <w:szCs w:val="20"/>
        </w:rPr>
        <w:t xml:space="preserve"> World Affairs, History</w:t>
      </w:r>
    </w:p>
    <w:sectPr w:rsidR="000A5009" w:rsidRPr="0010741D" w:rsidSect="007338B3">
      <w:type w:val="continuous"/>
      <w:pgSz w:w="11905" w:h="17337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38266A" w14:textId="77777777" w:rsidR="007338B3" w:rsidRDefault="007338B3" w:rsidP="00731D0C">
      <w:pPr>
        <w:spacing w:after="0" w:line="240" w:lineRule="auto"/>
      </w:pPr>
      <w:r>
        <w:separator/>
      </w:r>
    </w:p>
  </w:endnote>
  <w:endnote w:type="continuationSeparator" w:id="0">
    <w:p w14:paraId="61C47371" w14:textId="77777777" w:rsidR="007338B3" w:rsidRDefault="007338B3" w:rsidP="00731D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3AEAC9" w14:textId="77777777" w:rsidR="007338B3" w:rsidRDefault="007338B3" w:rsidP="00731D0C">
      <w:pPr>
        <w:spacing w:after="0" w:line="240" w:lineRule="auto"/>
      </w:pPr>
      <w:r>
        <w:separator/>
      </w:r>
    </w:p>
  </w:footnote>
  <w:footnote w:type="continuationSeparator" w:id="0">
    <w:p w14:paraId="38861A19" w14:textId="77777777" w:rsidR="007338B3" w:rsidRDefault="007338B3" w:rsidP="00731D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B7ACB8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F32C62A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D939F1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3" w15:restartNumberingAfterBreak="0">
    <w:nsid w:val="05E4379F"/>
    <w:multiLevelType w:val="hybridMultilevel"/>
    <w:tmpl w:val="51E2A7C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09A64AC5"/>
    <w:multiLevelType w:val="hybridMultilevel"/>
    <w:tmpl w:val="5EBE2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EB7D8D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A4A11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0E479E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236A2"/>
    <w:multiLevelType w:val="hybridMultilevel"/>
    <w:tmpl w:val="18364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DE401E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F6038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E2731B"/>
    <w:multiLevelType w:val="hybridMultilevel"/>
    <w:tmpl w:val="29C23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0300C"/>
    <w:multiLevelType w:val="hybridMultilevel"/>
    <w:tmpl w:val="0CFA1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0C10EA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14" w15:restartNumberingAfterBreak="0">
    <w:nsid w:val="43A60070"/>
    <w:multiLevelType w:val="hybridMultilevel"/>
    <w:tmpl w:val="0F2A1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3344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16" w15:restartNumberingAfterBreak="0">
    <w:nsid w:val="45436987"/>
    <w:multiLevelType w:val="hybridMultilevel"/>
    <w:tmpl w:val="5C9EA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FE446B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20D33"/>
    <w:multiLevelType w:val="hybridMultilevel"/>
    <w:tmpl w:val="267E3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9E4E08"/>
    <w:multiLevelType w:val="hybridMultilevel"/>
    <w:tmpl w:val="B79C5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E6BE0"/>
    <w:multiLevelType w:val="hybridMultilevel"/>
    <w:tmpl w:val="633A4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0854E1"/>
    <w:multiLevelType w:val="hybridMultilevel"/>
    <w:tmpl w:val="95FC786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52E846E3"/>
    <w:multiLevelType w:val="hybridMultilevel"/>
    <w:tmpl w:val="A5A2C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A61390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786F58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423095"/>
    <w:multiLevelType w:val="hybridMultilevel"/>
    <w:tmpl w:val="8256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064C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F93D4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AA4F7"/>
    <w:multiLevelType w:val="hybridMultilevel"/>
    <w:tmpl w:val="FFFFFFFF"/>
    <w:lvl w:ilvl="0" w:tplc="FFFFFFFF">
      <w:start w:val="1"/>
      <w:numFmt w:val="decimal"/>
      <w:lvlText w:val="%1.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9" w15:restartNumberingAfterBreak="0">
    <w:nsid w:val="730963E9"/>
    <w:multiLevelType w:val="hybridMultilevel"/>
    <w:tmpl w:val="C1AA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90D9E"/>
    <w:multiLevelType w:val="hybridMultilevel"/>
    <w:tmpl w:val="F0FA35F0"/>
    <w:lvl w:ilvl="0" w:tplc="B40A6A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70832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2" w15:restartNumberingAfterBreak="0">
    <w:nsid w:val="7BAA0AC8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A55E6C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96629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D0223E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9839">
    <w:abstractNumId w:val="31"/>
  </w:num>
  <w:num w:numId="2" w16cid:durableId="1276863359">
    <w:abstractNumId w:val="1"/>
  </w:num>
  <w:num w:numId="3" w16cid:durableId="1368720547">
    <w:abstractNumId w:val="0"/>
  </w:num>
  <w:num w:numId="4" w16cid:durableId="68041591">
    <w:abstractNumId w:val="28"/>
  </w:num>
  <w:num w:numId="5" w16cid:durableId="1990132973">
    <w:abstractNumId w:val="17"/>
  </w:num>
  <w:num w:numId="6" w16cid:durableId="653487408">
    <w:abstractNumId w:val="9"/>
  </w:num>
  <w:num w:numId="7" w16cid:durableId="442695810">
    <w:abstractNumId w:val="24"/>
  </w:num>
  <w:num w:numId="8" w16cid:durableId="764806047">
    <w:abstractNumId w:val="35"/>
  </w:num>
  <w:num w:numId="9" w16cid:durableId="435709156">
    <w:abstractNumId w:val="2"/>
  </w:num>
  <w:num w:numId="10" w16cid:durableId="1033337889">
    <w:abstractNumId w:val="6"/>
  </w:num>
  <w:num w:numId="11" w16cid:durableId="1518037947">
    <w:abstractNumId w:val="7"/>
  </w:num>
  <w:num w:numId="12" w16cid:durableId="1032071758">
    <w:abstractNumId w:val="23"/>
  </w:num>
  <w:num w:numId="13" w16cid:durableId="1026637568">
    <w:abstractNumId w:val="26"/>
  </w:num>
  <w:num w:numId="14" w16cid:durableId="563033679">
    <w:abstractNumId w:val="5"/>
  </w:num>
  <w:num w:numId="15" w16cid:durableId="596910056">
    <w:abstractNumId w:val="30"/>
  </w:num>
  <w:num w:numId="16" w16cid:durableId="1310786379">
    <w:abstractNumId w:val="10"/>
  </w:num>
  <w:num w:numId="17" w16cid:durableId="1981230864">
    <w:abstractNumId w:val="33"/>
  </w:num>
  <w:num w:numId="18" w16cid:durableId="776025609">
    <w:abstractNumId w:val="32"/>
  </w:num>
  <w:num w:numId="19" w16cid:durableId="961886728">
    <w:abstractNumId w:val="13"/>
  </w:num>
  <w:num w:numId="20" w16cid:durableId="2136556467">
    <w:abstractNumId w:val="15"/>
  </w:num>
  <w:num w:numId="21" w16cid:durableId="1728840076">
    <w:abstractNumId w:val="34"/>
  </w:num>
  <w:num w:numId="22" w16cid:durableId="2080246280">
    <w:abstractNumId w:val="27"/>
  </w:num>
  <w:num w:numId="23" w16cid:durableId="63071668">
    <w:abstractNumId w:val="29"/>
  </w:num>
  <w:num w:numId="24" w16cid:durableId="1422994675">
    <w:abstractNumId w:val="11"/>
  </w:num>
  <w:num w:numId="25" w16cid:durableId="1865358108">
    <w:abstractNumId w:val="12"/>
  </w:num>
  <w:num w:numId="26" w16cid:durableId="1170487441">
    <w:abstractNumId w:val="25"/>
  </w:num>
  <w:num w:numId="27" w16cid:durableId="1132020690">
    <w:abstractNumId w:val="4"/>
  </w:num>
  <w:num w:numId="28" w16cid:durableId="1627193945">
    <w:abstractNumId w:val="18"/>
  </w:num>
  <w:num w:numId="29" w16cid:durableId="711810462">
    <w:abstractNumId w:val="16"/>
  </w:num>
  <w:num w:numId="30" w16cid:durableId="215823838">
    <w:abstractNumId w:val="14"/>
  </w:num>
  <w:num w:numId="31" w16cid:durableId="1406490369">
    <w:abstractNumId w:val="3"/>
  </w:num>
  <w:num w:numId="32" w16cid:durableId="142699869">
    <w:abstractNumId w:val="19"/>
  </w:num>
  <w:num w:numId="33" w16cid:durableId="2059694546">
    <w:abstractNumId w:val="20"/>
  </w:num>
  <w:num w:numId="34" w16cid:durableId="314381570">
    <w:abstractNumId w:val="8"/>
  </w:num>
  <w:num w:numId="35" w16cid:durableId="664213093">
    <w:abstractNumId w:val="22"/>
  </w:num>
  <w:num w:numId="36" w16cid:durableId="170586467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TYyMzAwMrQwNDdW0lEKTi0uzszPAykwqgUAjKwW3ywAAAA="/>
  </w:docVars>
  <w:rsids>
    <w:rsidRoot w:val="00F0784A"/>
    <w:rsid w:val="00001270"/>
    <w:rsid w:val="00004A13"/>
    <w:rsid w:val="000052E2"/>
    <w:rsid w:val="000065D0"/>
    <w:rsid w:val="000124DF"/>
    <w:rsid w:val="00014F6B"/>
    <w:rsid w:val="000230D5"/>
    <w:rsid w:val="00027EEF"/>
    <w:rsid w:val="00034C35"/>
    <w:rsid w:val="00040CC8"/>
    <w:rsid w:val="00040E63"/>
    <w:rsid w:val="000415DF"/>
    <w:rsid w:val="000514EB"/>
    <w:rsid w:val="00053CCB"/>
    <w:rsid w:val="000550AC"/>
    <w:rsid w:val="000661CF"/>
    <w:rsid w:val="00076215"/>
    <w:rsid w:val="000845AE"/>
    <w:rsid w:val="00087E0F"/>
    <w:rsid w:val="000904D5"/>
    <w:rsid w:val="00095B9B"/>
    <w:rsid w:val="0009715B"/>
    <w:rsid w:val="000A5009"/>
    <w:rsid w:val="000A6B5D"/>
    <w:rsid w:val="000A7B84"/>
    <w:rsid w:val="000B1FC4"/>
    <w:rsid w:val="000C4E70"/>
    <w:rsid w:val="000C749E"/>
    <w:rsid w:val="000D2E78"/>
    <w:rsid w:val="000D59A6"/>
    <w:rsid w:val="000D6A36"/>
    <w:rsid w:val="000E0780"/>
    <w:rsid w:val="000E0B90"/>
    <w:rsid w:val="000E5F02"/>
    <w:rsid w:val="000E6F7B"/>
    <w:rsid w:val="000E7214"/>
    <w:rsid w:val="000F07AF"/>
    <w:rsid w:val="000F2450"/>
    <w:rsid w:val="000F5704"/>
    <w:rsid w:val="00101F9A"/>
    <w:rsid w:val="001036C3"/>
    <w:rsid w:val="00106BC9"/>
    <w:rsid w:val="00106E43"/>
    <w:rsid w:val="0010741D"/>
    <w:rsid w:val="00113EAB"/>
    <w:rsid w:val="00114384"/>
    <w:rsid w:val="001146B9"/>
    <w:rsid w:val="00114BCB"/>
    <w:rsid w:val="001233EC"/>
    <w:rsid w:val="00124EAE"/>
    <w:rsid w:val="00135116"/>
    <w:rsid w:val="001368E3"/>
    <w:rsid w:val="00141766"/>
    <w:rsid w:val="001457AF"/>
    <w:rsid w:val="001508BC"/>
    <w:rsid w:val="00155976"/>
    <w:rsid w:val="00161A63"/>
    <w:rsid w:val="001632D3"/>
    <w:rsid w:val="00163674"/>
    <w:rsid w:val="00164C28"/>
    <w:rsid w:val="001702E9"/>
    <w:rsid w:val="001724C0"/>
    <w:rsid w:val="001778FA"/>
    <w:rsid w:val="001803DB"/>
    <w:rsid w:val="001824CF"/>
    <w:rsid w:val="00182D6C"/>
    <w:rsid w:val="00186855"/>
    <w:rsid w:val="00187968"/>
    <w:rsid w:val="001A23B0"/>
    <w:rsid w:val="001A6B10"/>
    <w:rsid w:val="001C0105"/>
    <w:rsid w:val="001C0BF5"/>
    <w:rsid w:val="001C381F"/>
    <w:rsid w:val="001C4264"/>
    <w:rsid w:val="001C7EF8"/>
    <w:rsid w:val="001E0795"/>
    <w:rsid w:val="001E10CA"/>
    <w:rsid w:val="001E382A"/>
    <w:rsid w:val="00203A47"/>
    <w:rsid w:val="002050D2"/>
    <w:rsid w:val="002051F8"/>
    <w:rsid w:val="002079A1"/>
    <w:rsid w:val="002135A1"/>
    <w:rsid w:val="0022429F"/>
    <w:rsid w:val="00225BB6"/>
    <w:rsid w:val="00235A9F"/>
    <w:rsid w:val="00236DFE"/>
    <w:rsid w:val="002374DA"/>
    <w:rsid w:val="002468BA"/>
    <w:rsid w:val="002505F1"/>
    <w:rsid w:val="002655E6"/>
    <w:rsid w:val="00274A89"/>
    <w:rsid w:val="00282B01"/>
    <w:rsid w:val="002869C8"/>
    <w:rsid w:val="0028706E"/>
    <w:rsid w:val="0029188D"/>
    <w:rsid w:val="00294694"/>
    <w:rsid w:val="00294D27"/>
    <w:rsid w:val="00294E65"/>
    <w:rsid w:val="002A2011"/>
    <w:rsid w:val="002A35FB"/>
    <w:rsid w:val="002A3B2F"/>
    <w:rsid w:val="002A5039"/>
    <w:rsid w:val="002B2094"/>
    <w:rsid w:val="002C1A4E"/>
    <w:rsid w:val="002C3875"/>
    <w:rsid w:val="002C3AB6"/>
    <w:rsid w:val="002C4C1A"/>
    <w:rsid w:val="002D08A2"/>
    <w:rsid w:val="002E6F0B"/>
    <w:rsid w:val="002F258D"/>
    <w:rsid w:val="002F77DD"/>
    <w:rsid w:val="00301173"/>
    <w:rsid w:val="0030574C"/>
    <w:rsid w:val="00310A00"/>
    <w:rsid w:val="00320778"/>
    <w:rsid w:val="00323960"/>
    <w:rsid w:val="00331868"/>
    <w:rsid w:val="003342C6"/>
    <w:rsid w:val="00334F3C"/>
    <w:rsid w:val="003361F6"/>
    <w:rsid w:val="00337FB5"/>
    <w:rsid w:val="0034312B"/>
    <w:rsid w:val="00353975"/>
    <w:rsid w:val="00360DE4"/>
    <w:rsid w:val="00361335"/>
    <w:rsid w:val="0036219D"/>
    <w:rsid w:val="003625C9"/>
    <w:rsid w:val="003758CB"/>
    <w:rsid w:val="003913E7"/>
    <w:rsid w:val="00392061"/>
    <w:rsid w:val="00394166"/>
    <w:rsid w:val="003A1CA1"/>
    <w:rsid w:val="003B4501"/>
    <w:rsid w:val="003C183C"/>
    <w:rsid w:val="003D0186"/>
    <w:rsid w:val="003D0CAF"/>
    <w:rsid w:val="003D17DE"/>
    <w:rsid w:val="003E3830"/>
    <w:rsid w:val="003E4998"/>
    <w:rsid w:val="003E4B27"/>
    <w:rsid w:val="003F0718"/>
    <w:rsid w:val="00401236"/>
    <w:rsid w:val="00403C39"/>
    <w:rsid w:val="00405C04"/>
    <w:rsid w:val="00405EE0"/>
    <w:rsid w:val="00411F81"/>
    <w:rsid w:val="00422278"/>
    <w:rsid w:val="004268D8"/>
    <w:rsid w:val="00433B05"/>
    <w:rsid w:val="00442084"/>
    <w:rsid w:val="004502C4"/>
    <w:rsid w:val="004541DB"/>
    <w:rsid w:val="0045652F"/>
    <w:rsid w:val="004608A7"/>
    <w:rsid w:val="00461E47"/>
    <w:rsid w:val="00467560"/>
    <w:rsid w:val="0047276C"/>
    <w:rsid w:val="00476FA7"/>
    <w:rsid w:val="00483663"/>
    <w:rsid w:val="00490C44"/>
    <w:rsid w:val="00491FED"/>
    <w:rsid w:val="004A4195"/>
    <w:rsid w:val="004A4D67"/>
    <w:rsid w:val="004A589D"/>
    <w:rsid w:val="004C3D39"/>
    <w:rsid w:val="004C59F2"/>
    <w:rsid w:val="004D3355"/>
    <w:rsid w:val="004D486B"/>
    <w:rsid w:val="004E1946"/>
    <w:rsid w:val="004E1E97"/>
    <w:rsid w:val="004E7536"/>
    <w:rsid w:val="004F5865"/>
    <w:rsid w:val="005046B1"/>
    <w:rsid w:val="00504AA4"/>
    <w:rsid w:val="005123E7"/>
    <w:rsid w:val="005178D6"/>
    <w:rsid w:val="00520978"/>
    <w:rsid w:val="00523F29"/>
    <w:rsid w:val="00541A8F"/>
    <w:rsid w:val="005446D5"/>
    <w:rsid w:val="00561C80"/>
    <w:rsid w:val="00563F0A"/>
    <w:rsid w:val="00565FA6"/>
    <w:rsid w:val="00570660"/>
    <w:rsid w:val="00572B88"/>
    <w:rsid w:val="0057371A"/>
    <w:rsid w:val="00573FE8"/>
    <w:rsid w:val="005928B9"/>
    <w:rsid w:val="00592F12"/>
    <w:rsid w:val="005A60C1"/>
    <w:rsid w:val="005B1C14"/>
    <w:rsid w:val="005D01C7"/>
    <w:rsid w:val="005D3590"/>
    <w:rsid w:val="005D364D"/>
    <w:rsid w:val="005E043E"/>
    <w:rsid w:val="005F07E9"/>
    <w:rsid w:val="005F5853"/>
    <w:rsid w:val="00603B2E"/>
    <w:rsid w:val="00605E13"/>
    <w:rsid w:val="00606A08"/>
    <w:rsid w:val="00621F34"/>
    <w:rsid w:val="00624B40"/>
    <w:rsid w:val="00625AE1"/>
    <w:rsid w:val="00630B5B"/>
    <w:rsid w:val="00636C2B"/>
    <w:rsid w:val="00636C3D"/>
    <w:rsid w:val="00640034"/>
    <w:rsid w:val="00645961"/>
    <w:rsid w:val="006514BB"/>
    <w:rsid w:val="00662308"/>
    <w:rsid w:val="00664B55"/>
    <w:rsid w:val="00670CCE"/>
    <w:rsid w:val="00671BDF"/>
    <w:rsid w:val="00695778"/>
    <w:rsid w:val="006B1B7B"/>
    <w:rsid w:val="006C751D"/>
    <w:rsid w:val="006D321D"/>
    <w:rsid w:val="006D3294"/>
    <w:rsid w:val="006D3338"/>
    <w:rsid w:val="006D7733"/>
    <w:rsid w:val="006E17FB"/>
    <w:rsid w:val="006E51F6"/>
    <w:rsid w:val="00714423"/>
    <w:rsid w:val="00724982"/>
    <w:rsid w:val="00727134"/>
    <w:rsid w:val="00727BA6"/>
    <w:rsid w:val="00727D51"/>
    <w:rsid w:val="00731D0C"/>
    <w:rsid w:val="007338B3"/>
    <w:rsid w:val="00736E8F"/>
    <w:rsid w:val="0074036E"/>
    <w:rsid w:val="00741946"/>
    <w:rsid w:val="0074379E"/>
    <w:rsid w:val="00744795"/>
    <w:rsid w:val="007448C1"/>
    <w:rsid w:val="0075345B"/>
    <w:rsid w:val="00753D51"/>
    <w:rsid w:val="007638F6"/>
    <w:rsid w:val="007653AD"/>
    <w:rsid w:val="007657E5"/>
    <w:rsid w:val="0077666C"/>
    <w:rsid w:val="00780554"/>
    <w:rsid w:val="007823BE"/>
    <w:rsid w:val="00783231"/>
    <w:rsid w:val="00786A89"/>
    <w:rsid w:val="00786E82"/>
    <w:rsid w:val="007A03C0"/>
    <w:rsid w:val="007A276E"/>
    <w:rsid w:val="007B0A71"/>
    <w:rsid w:val="007B43D3"/>
    <w:rsid w:val="007B5198"/>
    <w:rsid w:val="007B5943"/>
    <w:rsid w:val="007C4764"/>
    <w:rsid w:val="007C4D81"/>
    <w:rsid w:val="007C5BC4"/>
    <w:rsid w:val="007C6B36"/>
    <w:rsid w:val="007D5AC2"/>
    <w:rsid w:val="007D6F3D"/>
    <w:rsid w:val="007D7221"/>
    <w:rsid w:val="007E642A"/>
    <w:rsid w:val="007F0AFF"/>
    <w:rsid w:val="007F1A92"/>
    <w:rsid w:val="007F1CBD"/>
    <w:rsid w:val="007F22B0"/>
    <w:rsid w:val="007F24B3"/>
    <w:rsid w:val="007F430F"/>
    <w:rsid w:val="007F58B7"/>
    <w:rsid w:val="007F5FA8"/>
    <w:rsid w:val="007F75C7"/>
    <w:rsid w:val="00806B5D"/>
    <w:rsid w:val="0081148B"/>
    <w:rsid w:val="00813BD1"/>
    <w:rsid w:val="0082070E"/>
    <w:rsid w:val="00823847"/>
    <w:rsid w:val="00823FB2"/>
    <w:rsid w:val="00825F42"/>
    <w:rsid w:val="0083192A"/>
    <w:rsid w:val="00832C1D"/>
    <w:rsid w:val="00835748"/>
    <w:rsid w:val="00835D5E"/>
    <w:rsid w:val="008363E3"/>
    <w:rsid w:val="00836696"/>
    <w:rsid w:val="00846A17"/>
    <w:rsid w:val="00850C93"/>
    <w:rsid w:val="00850CC7"/>
    <w:rsid w:val="00864B45"/>
    <w:rsid w:val="0087396F"/>
    <w:rsid w:val="00874578"/>
    <w:rsid w:val="00875F3A"/>
    <w:rsid w:val="00876514"/>
    <w:rsid w:val="0088269C"/>
    <w:rsid w:val="00884067"/>
    <w:rsid w:val="00885098"/>
    <w:rsid w:val="008A6AF2"/>
    <w:rsid w:val="008A7CD7"/>
    <w:rsid w:val="008B1A69"/>
    <w:rsid w:val="008B1FFB"/>
    <w:rsid w:val="008B45CC"/>
    <w:rsid w:val="008B7EF7"/>
    <w:rsid w:val="008C21B9"/>
    <w:rsid w:val="008C3E5D"/>
    <w:rsid w:val="008D15C0"/>
    <w:rsid w:val="008E0E93"/>
    <w:rsid w:val="008E7172"/>
    <w:rsid w:val="008E7348"/>
    <w:rsid w:val="008F7A7A"/>
    <w:rsid w:val="008F7AC2"/>
    <w:rsid w:val="00903C4C"/>
    <w:rsid w:val="009074D1"/>
    <w:rsid w:val="0091370D"/>
    <w:rsid w:val="00915624"/>
    <w:rsid w:val="00916EA4"/>
    <w:rsid w:val="009217BB"/>
    <w:rsid w:val="00926AB2"/>
    <w:rsid w:val="009346BD"/>
    <w:rsid w:val="00936949"/>
    <w:rsid w:val="00936A12"/>
    <w:rsid w:val="00942F81"/>
    <w:rsid w:val="0094708D"/>
    <w:rsid w:val="00951DCF"/>
    <w:rsid w:val="00962DCC"/>
    <w:rsid w:val="0096360E"/>
    <w:rsid w:val="00964F90"/>
    <w:rsid w:val="009652F8"/>
    <w:rsid w:val="00966133"/>
    <w:rsid w:val="00971EFC"/>
    <w:rsid w:val="00976EF2"/>
    <w:rsid w:val="00985FC1"/>
    <w:rsid w:val="009878A2"/>
    <w:rsid w:val="00992548"/>
    <w:rsid w:val="00996BF6"/>
    <w:rsid w:val="00997419"/>
    <w:rsid w:val="00997B38"/>
    <w:rsid w:val="009A290A"/>
    <w:rsid w:val="009A4C1C"/>
    <w:rsid w:val="009B321D"/>
    <w:rsid w:val="009B3CE2"/>
    <w:rsid w:val="009B7590"/>
    <w:rsid w:val="009C0C59"/>
    <w:rsid w:val="009C2971"/>
    <w:rsid w:val="009C63E4"/>
    <w:rsid w:val="009C7964"/>
    <w:rsid w:val="009C7CD2"/>
    <w:rsid w:val="009E72C9"/>
    <w:rsid w:val="009F4593"/>
    <w:rsid w:val="00A12F90"/>
    <w:rsid w:val="00A13383"/>
    <w:rsid w:val="00A20085"/>
    <w:rsid w:val="00A310DD"/>
    <w:rsid w:val="00A313BB"/>
    <w:rsid w:val="00A33F0C"/>
    <w:rsid w:val="00A345E7"/>
    <w:rsid w:val="00A3725C"/>
    <w:rsid w:val="00A444D1"/>
    <w:rsid w:val="00A44D1D"/>
    <w:rsid w:val="00A530ED"/>
    <w:rsid w:val="00A56CD3"/>
    <w:rsid w:val="00A572AC"/>
    <w:rsid w:val="00A65980"/>
    <w:rsid w:val="00A764B7"/>
    <w:rsid w:val="00A77D78"/>
    <w:rsid w:val="00A802F2"/>
    <w:rsid w:val="00A8367C"/>
    <w:rsid w:val="00A86C73"/>
    <w:rsid w:val="00A91FB3"/>
    <w:rsid w:val="00A942BC"/>
    <w:rsid w:val="00AA0F7A"/>
    <w:rsid w:val="00AB091F"/>
    <w:rsid w:val="00AD6C96"/>
    <w:rsid w:val="00AE0383"/>
    <w:rsid w:val="00AE7DC4"/>
    <w:rsid w:val="00AF1771"/>
    <w:rsid w:val="00AF2DE1"/>
    <w:rsid w:val="00AF321D"/>
    <w:rsid w:val="00B04B99"/>
    <w:rsid w:val="00B067E8"/>
    <w:rsid w:val="00B07696"/>
    <w:rsid w:val="00B105ED"/>
    <w:rsid w:val="00B11048"/>
    <w:rsid w:val="00B12DF7"/>
    <w:rsid w:val="00B148A3"/>
    <w:rsid w:val="00B20405"/>
    <w:rsid w:val="00B24169"/>
    <w:rsid w:val="00B2507F"/>
    <w:rsid w:val="00B2642B"/>
    <w:rsid w:val="00B300B8"/>
    <w:rsid w:val="00B335A6"/>
    <w:rsid w:val="00B40B68"/>
    <w:rsid w:val="00B44CBB"/>
    <w:rsid w:val="00B51D52"/>
    <w:rsid w:val="00B5288B"/>
    <w:rsid w:val="00B54CE2"/>
    <w:rsid w:val="00B608AB"/>
    <w:rsid w:val="00B708E4"/>
    <w:rsid w:val="00B73382"/>
    <w:rsid w:val="00B75AD4"/>
    <w:rsid w:val="00B8126C"/>
    <w:rsid w:val="00B82C4B"/>
    <w:rsid w:val="00B95112"/>
    <w:rsid w:val="00B96E0C"/>
    <w:rsid w:val="00BA1870"/>
    <w:rsid w:val="00BA33C9"/>
    <w:rsid w:val="00BA7F95"/>
    <w:rsid w:val="00BB094D"/>
    <w:rsid w:val="00BB260C"/>
    <w:rsid w:val="00BB4218"/>
    <w:rsid w:val="00BB72A1"/>
    <w:rsid w:val="00BB7A9B"/>
    <w:rsid w:val="00BB7B6D"/>
    <w:rsid w:val="00BC547D"/>
    <w:rsid w:val="00BD283B"/>
    <w:rsid w:val="00BD2A85"/>
    <w:rsid w:val="00BD4157"/>
    <w:rsid w:val="00BD58A0"/>
    <w:rsid w:val="00BD6A69"/>
    <w:rsid w:val="00BE0844"/>
    <w:rsid w:val="00BE0F1C"/>
    <w:rsid w:val="00BF24D3"/>
    <w:rsid w:val="00BF2876"/>
    <w:rsid w:val="00BF37E7"/>
    <w:rsid w:val="00BF5BED"/>
    <w:rsid w:val="00C04147"/>
    <w:rsid w:val="00C122C1"/>
    <w:rsid w:val="00C16DD9"/>
    <w:rsid w:val="00C174DF"/>
    <w:rsid w:val="00C22DBA"/>
    <w:rsid w:val="00C2670D"/>
    <w:rsid w:val="00C35415"/>
    <w:rsid w:val="00C41C55"/>
    <w:rsid w:val="00C479C2"/>
    <w:rsid w:val="00C5008D"/>
    <w:rsid w:val="00C550D1"/>
    <w:rsid w:val="00C61159"/>
    <w:rsid w:val="00C6263D"/>
    <w:rsid w:val="00C6461C"/>
    <w:rsid w:val="00C720EE"/>
    <w:rsid w:val="00C7470C"/>
    <w:rsid w:val="00C91876"/>
    <w:rsid w:val="00C93AAD"/>
    <w:rsid w:val="00C9447D"/>
    <w:rsid w:val="00CA39AA"/>
    <w:rsid w:val="00CB3E28"/>
    <w:rsid w:val="00CB7319"/>
    <w:rsid w:val="00CC06E9"/>
    <w:rsid w:val="00CC30B7"/>
    <w:rsid w:val="00CC381A"/>
    <w:rsid w:val="00CC71A6"/>
    <w:rsid w:val="00CD048E"/>
    <w:rsid w:val="00CD1F70"/>
    <w:rsid w:val="00CD2184"/>
    <w:rsid w:val="00CD27ED"/>
    <w:rsid w:val="00CD31D1"/>
    <w:rsid w:val="00CD4C05"/>
    <w:rsid w:val="00CE48DA"/>
    <w:rsid w:val="00CE5B6E"/>
    <w:rsid w:val="00CE6509"/>
    <w:rsid w:val="00CF5CFB"/>
    <w:rsid w:val="00D03480"/>
    <w:rsid w:val="00D13AD8"/>
    <w:rsid w:val="00D20045"/>
    <w:rsid w:val="00D20587"/>
    <w:rsid w:val="00D24A23"/>
    <w:rsid w:val="00D26668"/>
    <w:rsid w:val="00D27583"/>
    <w:rsid w:val="00D305AA"/>
    <w:rsid w:val="00D307E1"/>
    <w:rsid w:val="00D316A0"/>
    <w:rsid w:val="00D33931"/>
    <w:rsid w:val="00D419F9"/>
    <w:rsid w:val="00D42D97"/>
    <w:rsid w:val="00D43B33"/>
    <w:rsid w:val="00D47801"/>
    <w:rsid w:val="00D6198F"/>
    <w:rsid w:val="00D84F37"/>
    <w:rsid w:val="00D852C7"/>
    <w:rsid w:val="00D85D82"/>
    <w:rsid w:val="00D874EF"/>
    <w:rsid w:val="00D875BA"/>
    <w:rsid w:val="00D93F48"/>
    <w:rsid w:val="00D96B5F"/>
    <w:rsid w:val="00DA49D6"/>
    <w:rsid w:val="00DB5C99"/>
    <w:rsid w:val="00DD0B67"/>
    <w:rsid w:val="00DE3BD2"/>
    <w:rsid w:val="00DE3C4B"/>
    <w:rsid w:val="00DE7118"/>
    <w:rsid w:val="00DF05AF"/>
    <w:rsid w:val="00DF13E9"/>
    <w:rsid w:val="00DF1AD6"/>
    <w:rsid w:val="00DF6C80"/>
    <w:rsid w:val="00E11466"/>
    <w:rsid w:val="00E11CE5"/>
    <w:rsid w:val="00E2008E"/>
    <w:rsid w:val="00E33396"/>
    <w:rsid w:val="00E33D81"/>
    <w:rsid w:val="00E3798A"/>
    <w:rsid w:val="00E41499"/>
    <w:rsid w:val="00E522CD"/>
    <w:rsid w:val="00E54CF8"/>
    <w:rsid w:val="00E60E63"/>
    <w:rsid w:val="00E62072"/>
    <w:rsid w:val="00E731D0"/>
    <w:rsid w:val="00E75055"/>
    <w:rsid w:val="00E843DA"/>
    <w:rsid w:val="00E861E0"/>
    <w:rsid w:val="00E925D4"/>
    <w:rsid w:val="00E92BD4"/>
    <w:rsid w:val="00E961C7"/>
    <w:rsid w:val="00EA0949"/>
    <w:rsid w:val="00EA190C"/>
    <w:rsid w:val="00EA5ACE"/>
    <w:rsid w:val="00EB0383"/>
    <w:rsid w:val="00EB379F"/>
    <w:rsid w:val="00EB4DAC"/>
    <w:rsid w:val="00EB5460"/>
    <w:rsid w:val="00EC10D2"/>
    <w:rsid w:val="00EC2552"/>
    <w:rsid w:val="00EC571B"/>
    <w:rsid w:val="00EC7F41"/>
    <w:rsid w:val="00ED071C"/>
    <w:rsid w:val="00ED3207"/>
    <w:rsid w:val="00ED693B"/>
    <w:rsid w:val="00EE2096"/>
    <w:rsid w:val="00EE724A"/>
    <w:rsid w:val="00EF13FC"/>
    <w:rsid w:val="00F01F9B"/>
    <w:rsid w:val="00F0784A"/>
    <w:rsid w:val="00F104DC"/>
    <w:rsid w:val="00F157D9"/>
    <w:rsid w:val="00F211C9"/>
    <w:rsid w:val="00F21786"/>
    <w:rsid w:val="00F2200C"/>
    <w:rsid w:val="00F2268C"/>
    <w:rsid w:val="00F31F56"/>
    <w:rsid w:val="00F33298"/>
    <w:rsid w:val="00F354A3"/>
    <w:rsid w:val="00F359C7"/>
    <w:rsid w:val="00F47BEF"/>
    <w:rsid w:val="00F52184"/>
    <w:rsid w:val="00F528B1"/>
    <w:rsid w:val="00F545A1"/>
    <w:rsid w:val="00F54DDD"/>
    <w:rsid w:val="00F60F6A"/>
    <w:rsid w:val="00F65506"/>
    <w:rsid w:val="00F73238"/>
    <w:rsid w:val="00F77156"/>
    <w:rsid w:val="00F81133"/>
    <w:rsid w:val="00F81160"/>
    <w:rsid w:val="00F8199F"/>
    <w:rsid w:val="00F82D22"/>
    <w:rsid w:val="00F90CFF"/>
    <w:rsid w:val="00F911E2"/>
    <w:rsid w:val="00F918A9"/>
    <w:rsid w:val="00F9798E"/>
    <w:rsid w:val="00F97DDA"/>
    <w:rsid w:val="00FA15DF"/>
    <w:rsid w:val="00FA178C"/>
    <w:rsid w:val="00FA3767"/>
    <w:rsid w:val="00FA5DD0"/>
    <w:rsid w:val="00FC001E"/>
    <w:rsid w:val="00FC0B72"/>
    <w:rsid w:val="00FC1FE2"/>
    <w:rsid w:val="00FC5F26"/>
    <w:rsid w:val="00FD4E3A"/>
    <w:rsid w:val="00FE25A3"/>
    <w:rsid w:val="00FE757F"/>
    <w:rsid w:val="00FF2F51"/>
    <w:rsid w:val="00FF3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C8E22B"/>
  <w14:defaultImageDpi w14:val="0"/>
  <w15:docId w15:val="{EFF78AAE-1B02-4237-AFD8-C9108B2F3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5">
    <w:name w:val="CM5"/>
    <w:basedOn w:val="Default"/>
    <w:next w:val="Default"/>
    <w:uiPriority w:val="99"/>
    <w:rPr>
      <w:color w:val="auto"/>
    </w:rPr>
  </w:style>
  <w:style w:type="paragraph" w:customStyle="1" w:styleId="CM1">
    <w:name w:val="CM1"/>
    <w:basedOn w:val="Default"/>
    <w:next w:val="Default"/>
    <w:uiPriority w:val="99"/>
    <w:pPr>
      <w:spacing w:line="218" w:lineRule="atLeast"/>
    </w:pPr>
    <w:rPr>
      <w:color w:val="auto"/>
    </w:rPr>
  </w:style>
  <w:style w:type="paragraph" w:customStyle="1" w:styleId="CM6">
    <w:name w:val="CM6"/>
    <w:basedOn w:val="Default"/>
    <w:next w:val="Default"/>
    <w:uiPriority w:val="99"/>
    <w:rPr>
      <w:color w:val="auto"/>
    </w:rPr>
  </w:style>
  <w:style w:type="paragraph" w:customStyle="1" w:styleId="CM2">
    <w:name w:val="CM2"/>
    <w:basedOn w:val="Default"/>
    <w:next w:val="Default"/>
    <w:uiPriority w:val="99"/>
    <w:pPr>
      <w:spacing w:line="216" w:lineRule="atLeast"/>
    </w:pPr>
    <w:rPr>
      <w:color w:val="auto"/>
    </w:rPr>
  </w:style>
  <w:style w:type="character" w:styleId="Hyperlink">
    <w:name w:val="Hyperlink"/>
    <w:uiPriority w:val="99"/>
    <w:rsid w:val="00114BCB"/>
    <w:rPr>
      <w:rFonts w:cs="Times New Roman"/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114BCB"/>
    <w:rPr>
      <w:rFonts w:cs="Times New Roman"/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rsid w:val="00731D0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731D0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31D0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731D0C"/>
    <w:rPr>
      <w:rFonts w:cs="Times New Roman"/>
    </w:rPr>
  </w:style>
  <w:style w:type="table" w:styleId="TableGrid">
    <w:name w:val="Table Grid"/>
    <w:basedOn w:val="TableNormal"/>
    <w:uiPriority w:val="59"/>
    <w:rsid w:val="004541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rsid w:val="00835D5E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F43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6804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4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madihaom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C30331-9E3A-44B5-9E0A-52213BFCF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1</Words>
  <Characters>2762</Characters>
  <Application>Microsoft Office Word</Application>
  <DocSecurity>0</DocSecurity>
  <Lines>6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um Bhatti</dc:creator>
  <cp:keywords/>
  <dc:description/>
  <cp:lastModifiedBy>Madiha Khan Niazi</cp:lastModifiedBy>
  <cp:revision>3</cp:revision>
  <cp:lastPrinted>2023-11-23T11:35:00Z</cp:lastPrinted>
  <dcterms:created xsi:type="dcterms:W3CDTF">2024-11-04T18:08:00Z</dcterms:created>
  <dcterms:modified xsi:type="dcterms:W3CDTF">2024-11-04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a5a7e39a1ea6219201ff920a5de2de65527305acb649ad6e4460251d1ab5f7</vt:lpwstr>
  </property>
</Properties>
</file>